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8540A" w:rsidRDefault="0078540A" w14:paraId="60D4EA19" w14:textId="35994FA6"/>
    <w:p w:rsidR="009777DB" w:rsidRDefault="009777DB" w14:paraId="35E8B392" w14:textId="2C51216F"/>
    <w:p w:rsidRPr="007D1136" w:rsidR="00BA4BDD" w:rsidP="00BA4BDD" w:rsidRDefault="00BA4BDD" w14:paraId="4CD83EE4" w14:textId="08333F71"/>
    <w:p w:rsidRPr="0072050C" w:rsidR="009777DB" w:rsidP="004D579E" w:rsidRDefault="009777DB" w14:paraId="3B3DAE79" w14:textId="00401604">
      <w:pPr>
        <w:tabs>
          <w:tab w:val="left" w:pos="7016"/>
        </w:tabs>
        <w:rPr>
          <w:color w:val="E7E6E6" w:themeColor="background2"/>
        </w:rPr>
      </w:pPr>
    </w:p>
    <w:p w:rsidRPr="007D1136" w:rsidR="009777DB" w:rsidP="009777DB" w:rsidRDefault="000B4879" w14:paraId="485B27E8" w14:textId="0264BC88">
      <w:pPr>
        <w:pStyle w:val="BasicParagraph"/>
        <w:rPr>
          <w:b/>
          <w:bCs/>
          <w:color w:val="auto"/>
          <w:sz w:val="22"/>
          <w:szCs w:val="22"/>
        </w:rPr>
      </w:pPr>
      <w:r w:rsidRPr="12FCB584">
        <w:rPr>
          <w:b/>
          <w:bCs/>
          <w:color w:val="E7E6E6" w:themeColor="background2"/>
          <w:sz w:val="22"/>
          <w:szCs w:val="22"/>
        </w:rPr>
        <w:t xml:space="preserve">Let’s get </w:t>
      </w:r>
      <w:r w:rsidR="004862DF">
        <w:rPr>
          <w:b/>
          <w:bCs/>
          <w:color w:val="E7E6E6" w:themeColor="background2"/>
          <w:sz w:val="22"/>
          <w:szCs w:val="22"/>
        </w:rPr>
        <w:t>quizzing</w:t>
      </w:r>
      <w:r w:rsidRPr="12FCB584">
        <w:rPr>
          <w:b/>
          <w:bCs/>
          <w:color w:val="E7E6E6" w:themeColor="background2"/>
          <w:sz w:val="22"/>
          <w:szCs w:val="22"/>
        </w:rPr>
        <w:t xml:space="preserve"> </w:t>
      </w:r>
      <w:r w:rsidRPr="12FCB584" w:rsidR="00E30FFF">
        <w:rPr>
          <w:b/>
          <w:bCs/>
          <w:color w:val="E7E6E6" w:themeColor="background2"/>
          <w:sz w:val="22"/>
          <w:szCs w:val="22"/>
        </w:rPr>
        <w:t>for</w:t>
      </w:r>
      <w:r w:rsidRPr="12FCB584">
        <w:rPr>
          <w:b/>
          <w:bCs/>
          <w:color w:val="E7E6E6" w:themeColor="background2"/>
          <w:sz w:val="22"/>
          <w:szCs w:val="22"/>
        </w:rPr>
        <w:t xml:space="preserve"> Christian Aid Week</w:t>
      </w:r>
      <w:r w:rsidRPr="12FCB584" w:rsidR="00F62BE4">
        <w:rPr>
          <w:b/>
          <w:bCs/>
          <w:color w:val="E7E6E6" w:themeColor="background2"/>
          <w:sz w:val="22"/>
          <w:szCs w:val="22"/>
        </w:rPr>
        <w:t xml:space="preserve"> </w:t>
      </w:r>
      <w:r w:rsidR="00E92C3E">
        <w:rPr>
          <w:b/>
          <w:bCs/>
          <w:color w:val="E7E6E6" w:themeColor="background2"/>
          <w:sz w:val="22"/>
          <w:szCs w:val="22"/>
        </w:rPr>
        <w:t>202</w:t>
      </w:r>
      <w:r w:rsidR="004B42D5">
        <w:rPr>
          <w:b/>
          <w:bCs/>
          <w:color w:val="E7E6E6" w:themeColor="background2"/>
          <w:sz w:val="22"/>
          <w:szCs w:val="22"/>
        </w:rPr>
        <w:t>6</w:t>
      </w:r>
      <w:r w:rsidRPr="12FCB584">
        <w:rPr>
          <w:b/>
          <w:bCs/>
          <w:color w:val="E7E6E6" w:themeColor="background2"/>
          <w:sz w:val="22"/>
          <w:szCs w:val="22"/>
        </w:rPr>
        <w:t xml:space="preserve">! </w:t>
      </w:r>
      <w:r w:rsidR="004510D9">
        <w:rPr>
          <w:b/>
          <w:bCs/>
          <w:color w:val="E7E6E6" w:themeColor="background2"/>
          <w:sz w:val="22"/>
          <w:szCs w:val="22"/>
        </w:rPr>
        <w:t>H</w:t>
      </w:r>
      <w:r w:rsidRPr="12FCB584" w:rsidR="000C7FD8">
        <w:rPr>
          <w:b/>
          <w:bCs/>
          <w:color w:val="E7E6E6" w:themeColor="background2"/>
          <w:sz w:val="22"/>
          <w:szCs w:val="22"/>
        </w:rPr>
        <w:t>ave f</w:t>
      </w:r>
      <w:r w:rsidRPr="12FCB584" w:rsidR="00E30FFF">
        <w:rPr>
          <w:b/>
          <w:bCs/>
          <w:color w:val="E7E6E6" w:themeColor="background2"/>
          <w:sz w:val="22"/>
          <w:szCs w:val="22"/>
        </w:rPr>
        <w:t xml:space="preserve">un and </w:t>
      </w:r>
      <w:r w:rsidR="0081076F">
        <w:rPr>
          <w:b/>
          <w:bCs/>
          <w:color w:val="E7E6E6" w:themeColor="background2"/>
          <w:sz w:val="22"/>
          <w:szCs w:val="22"/>
        </w:rPr>
        <w:t>fund hope for</w:t>
      </w:r>
      <w:r w:rsidRPr="12FCB584" w:rsidR="0007721A">
        <w:rPr>
          <w:b/>
          <w:bCs/>
          <w:color w:val="E7E6E6" w:themeColor="background2"/>
          <w:sz w:val="22"/>
          <w:szCs w:val="22"/>
        </w:rPr>
        <w:t xml:space="preserve"> people living in poverty around the world.</w:t>
      </w:r>
    </w:p>
    <w:p w:rsidRPr="007D1136" w:rsidR="00990F61" w:rsidP="009777DB" w:rsidRDefault="00990F61" w14:paraId="6C16C1DA" w14:textId="221194C4">
      <w:pPr>
        <w:pStyle w:val="BasicParagraph"/>
        <w:rPr>
          <w:b/>
          <w:bCs/>
          <w:color w:val="auto"/>
        </w:rPr>
      </w:pPr>
    </w:p>
    <w:p w:rsidRPr="00051BE8" w:rsidR="00051BE8" w:rsidP="008D30FC" w:rsidRDefault="00051BE8" w14:paraId="32EEFE8F" w14:textId="77777777">
      <w:pPr>
        <w:pStyle w:val="BasicParagraph"/>
        <w:tabs>
          <w:tab w:val="left" w:pos="6357"/>
        </w:tabs>
        <w:rPr>
          <w:rFonts w:ascii="Mokoko XBold" w:hAnsi="Mokoko XBold" w:cs="Mokoko XBold"/>
          <w:b/>
          <w:bCs/>
          <w:color w:val="EA0F16"/>
          <w:spacing w:val="-7"/>
          <w:sz w:val="20"/>
          <w:szCs w:val="20"/>
        </w:rPr>
      </w:pPr>
    </w:p>
    <w:p w:rsidR="008D30FC" w:rsidP="008D30FC" w:rsidRDefault="003D66E8" w14:paraId="201323B8" w14:textId="39B6BFF5">
      <w:pPr>
        <w:pStyle w:val="BasicParagraph"/>
        <w:tabs>
          <w:tab w:val="left" w:pos="6357"/>
        </w:tabs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Round 1: </w:t>
      </w:r>
      <w:r w:rsidRPr="005F0473" w:rsidR="005F0473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Seven days to make a difference</w:t>
      </w:r>
    </w:p>
    <w:p w:rsidRPr="005F0473" w:rsidR="005F0473" w:rsidP="005F0473" w:rsidRDefault="005F0473" w14:paraId="2135C812" w14:textId="48DEB28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005F0473">
        <w:rPr>
          <w:rFonts w:ascii="Open Sans" w:hAnsi="Open Sans" w:cs="Open Sans"/>
          <w:sz w:val="22"/>
          <w:szCs w:val="22"/>
        </w:rPr>
        <w:t>Christian Aid Week is seven days to make a difference. In which year was it first held?</w:t>
      </w:r>
      <w:r w:rsidR="00B57171">
        <w:rPr>
          <w:rFonts w:ascii="Open Sans" w:hAnsi="Open Sans" w:cs="Open Sans"/>
          <w:sz w:val="22"/>
          <w:szCs w:val="22"/>
        </w:rPr>
        <w:t xml:space="preserve"> </w:t>
      </w:r>
      <w:r w:rsidRPr="00661834" w:rsidR="00B57171">
        <w:rPr>
          <w:rFonts w:ascii="Open Sans" w:hAnsi="Open Sans" w:cs="Open Sans"/>
          <w:b/>
          <w:bCs/>
          <w:sz w:val="22"/>
          <w:szCs w:val="22"/>
        </w:rPr>
        <w:t>1957</w:t>
      </w:r>
      <w:r w:rsidR="00344920">
        <w:rPr>
          <w:rFonts w:ascii="Open Sans" w:hAnsi="Open Sans" w:cs="Open Sans"/>
          <w:b/>
          <w:bCs/>
          <w:sz w:val="22"/>
          <w:szCs w:val="22"/>
        </w:rPr>
        <w:t xml:space="preserve"> (70</w:t>
      </w:r>
      <w:r w:rsidRPr="00344920" w:rsidR="00344920">
        <w:rPr>
          <w:rFonts w:ascii="Open Sans" w:hAnsi="Open Sans" w:cs="Open Sans"/>
          <w:b/>
          <w:bCs/>
          <w:sz w:val="22"/>
          <w:szCs w:val="22"/>
          <w:vertAlign w:val="superscript"/>
        </w:rPr>
        <w:t>th</w:t>
      </w:r>
      <w:r w:rsidR="00344920">
        <w:rPr>
          <w:rFonts w:ascii="Open Sans" w:hAnsi="Open Sans" w:cs="Open Sans"/>
          <w:b/>
          <w:bCs/>
          <w:sz w:val="22"/>
          <w:szCs w:val="22"/>
        </w:rPr>
        <w:t xml:space="preserve"> year celebrations next year!!)</w:t>
      </w:r>
    </w:p>
    <w:p w:rsidRPr="005F0473" w:rsidR="005F0473" w:rsidP="005F0473" w:rsidRDefault="005F0473" w14:paraId="7ABC16E5" w14:textId="2FB21F30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005F0473">
        <w:rPr>
          <w:rFonts w:ascii="Open Sans" w:hAnsi="Open Sans" w:cs="Open Sans"/>
          <w:sz w:val="22"/>
          <w:szCs w:val="22"/>
        </w:rPr>
        <w:t>According to the "Monday’s Child" rhyme, what is the child born on a Wednesday full of?</w:t>
      </w:r>
      <w:r w:rsidRPr="005F0473">
        <w:rPr>
          <w:rFonts w:ascii="Open Sans" w:hAnsi="Open Sans" w:cs="Open Sans"/>
          <w:sz w:val="22"/>
          <w:szCs w:val="22"/>
        </w:rPr>
        <w:t xml:space="preserve"> </w:t>
      </w:r>
      <w:r w:rsidRPr="005F0473">
        <w:rPr>
          <w:rFonts w:ascii="Open Sans" w:hAnsi="Open Sans" w:cs="Open Sans"/>
          <w:b/>
          <w:bCs/>
          <w:sz w:val="22"/>
          <w:szCs w:val="22"/>
        </w:rPr>
        <w:t>Woe</w:t>
      </w:r>
    </w:p>
    <w:p w:rsidRPr="005F0473" w:rsidR="005F0473" w:rsidP="005F0473" w:rsidRDefault="005F0473" w14:paraId="1CC753F8" w14:textId="7E9998A7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7D9267F5" w:rsidR="005F0473">
        <w:rPr>
          <w:rFonts w:ascii="Open Sans" w:hAnsi="Open Sans" w:cs="Open Sans"/>
          <w:sz w:val="22"/>
          <w:szCs w:val="22"/>
        </w:rPr>
        <w:t xml:space="preserve">‘Seven Days </w:t>
      </w:r>
      <w:r w:rsidRPr="7D9267F5" w:rsidR="005F0473">
        <w:rPr>
          <w:rFonts w:ascii="Open Sans" w:hAnsi="Open Sans" w:cs="Open Sans"/>
          <w:sz w:val="22"/>
          <w:szCs w:val="22"/>
        </w:rPr>
        <w:t>In</w:t>
      </w:r>
      <w:r w:rsidRPr="7D9267F5" w:rsidR="005F0473">
        <w:rPr>
          <w:rFonts w:ascii="Open Sans" w:hAnsi="Open Sans" w:cs="Open Sans"/>
          <w:sz w:val="22"/>
          <w:szCs w:val="22"/>
        </w:rPr>
        <w:t xml:space="preserve"> May’ was an Oscar nominated 1964 cold-war thriller. Which of these leading actors </w:t>
      </w:r>
      <w:r w:rsidRPr="7D9267F5" w:rsidR="005F0473">
        <w:rPr>
          <w:rFonts w:ascii="Open Sans" w:hAnsi="Open Sans" w:cs="Open Sans"/>
          <w:b w:val="1"/>
          <w:bCs w:val="1"/>
          <w:sz w:val="22"/>
          <w:szCs w:val="22"/>
        </w:rPr>
        <w:t>did not</w:t>
      </w:r>
      <w:r w:rsidRPr="7D9267F5" w:rsidR="005F0473">
        <w:rPr>
          <w:rFonts w:ascii="Open Sans" w:hAnsi="Open Sans" w:cs="Open Sans"/>
          <w:sz w:val="22"/>
          <w:szCs w:val="22"/>
        </w:rPr>
        <w:t xml:space="preserve"> star in it?</w:t>
      </w:r>
    </w:p>
    <w:p w:rsidRPr="005F0473" w:rsidR="005F0473" w:rsidP="005F0473" w:rsidRDefault="005F0473" w14:paraId="25ECFF7A" w14:textId="59F3D24C">
      <w:pPr>
        <w:pStyle w:val="ListParagraph"/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005F0473">
        <w:rPr>
          <w:rFonts w:ascii="Open Sans" w:hAnsi="Open Sans" w:cs="Open Sans"/>
          <w:sz w:val="22"/>
          <w:szCs w:val="22"/>
        </w:rPr>
        <w:t>A) Ava Gardner</w:t>
      </w:r>
      <w:r w:rsidR="00051BE8">
        <w:rPr>
          <w:rFonts w:ascii="Open Sans" w:hAnsi="Open Sans" w:cs="Open Sans"/>
          <w:sz w:val="22"/>
          <w:szCs w:val="22"/>
        </w:rPr>
        <w:t xml:space="preserve">   </w:t>
      </w:r>
      <w:r w:rsidRPr="005F0473">
        <w:rPr>
          <w:rFonts w:ascii="Open Sans" w:hAnsi="Open Sans" w:cs="Open Sans"/>
          <w:sz w:val="22"/>
          <w:szCs w:val="22"/>
        </w:rPr>
        <w:t>b) Kirk Douglas</w:t>
      </w:r>
      <w:r w:rsidR="00051BE8">
        <w:rPr>
          <w:rFonts w:ascii="Open Sans" w:hAnsi="Open Sans" w:cs="Open Sans"/>
          <w:sz w:val="22"/>
          <w:szCs w:val="22"/>
        </w:rPr>
        <w:t xml:space="preserve">     </w:t>
      </w:r>
      <w:r w:rsidRPr="005F0473">
        <w:rPr>
          <w:rFonts w:ascii="Open Sans" w:hAnsi="Open Sans" w:cs="Open Sans"/>
          <w:sz w:val="22"/>
          <w:szCs w:val="22"/>
        </w:rPr>
        <w:t>c) Burt Lancaster</w:t>
      </w:r>
      <w:r w:rsidR="00051BE8">
        <w:rPr>
          <w:rFonts w:ascii="Open Sans" w:hAnsi="Open Sans" w:cs="Open Sans"/>
          <w:sz w:val="22"/>
          <w:szCs w:val="22"/>
        </w:rPr>
        <w:t xml:space="preserve">     </w:t>
      </w:r>
      <w:r w:rsidRPr="005F0473">
        <w:rPr>
          <w:rFonts w:ascii="Open Sans" w:hAnsi="Open Sans" w:cs="Open Sans"/>
          <w:b/>
          <w:bCs/>
          <w:sz w:val="22"/>
          <w:szCs w:val="22"/>
        </w:rPr>
        <w:t>d) Anne Bancroft</w:t>
      </w:r>
      <w:r w:rsidRPr="005F0473">
        <w:rPr>
          <w:rFonts w:ascii="Open Sans" w:hAnsi="Open Sans" w:cs="Open Sans"/>
          <w:sz w:val="22"/>
          <w:szCs w:val="22"/>
        </w:rPr>
        <w:t xml:space="preserve"> </w:t>
      </w:r>
    </w:p>
    <w:p w:rsidRPr="005F0473" w:rsidR="005F0473" w:rsidP="005F0473" w:rsidRDefault="005F0473" w14:paraId="7B7114A9" w14:textId="244A596A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005F0473">
        <w:rPr>
          <w:rFonts w:ascii="Open Sans" w:hAnsi="Open Sans" w:cs="Open Sans"/>
          <w:sz w:val="22"/>
          <w:szCs w:val="22"/>
        </w:rPr>
        <w:t>In which month of the golfing calendar does The Masters week take place in Augusta?</w:t>
      </w:r>
      <w:r w:rsidRPr="005F0473">
        <w:rPr>
          <w:rFonts w:ascii="Open Sans" w:hAnsi="Open Sans" w:cs="Open Sans"/>
          <w:sz w:val="22"/>
          <w:szCs w:val="22"/>
        </w:rPr>
        <w:t xml:space="preserve"> </w:t>
      </w:r>
      <w:r w:rsidRPr="005F0473">
        <w:rPr>
          <w:rFonts w:ascii="Open Sans" w:hAnsi="Open Sans" w:cs="Open Sans"/>
          <w:b/>
          <w:bCs/>
          <w:sz w:val="22"/>
          <w:szCs w:val="22"/>
        </w:rPr>
        <w:t>April</w:t>
      </w:r>
    </w:p>
    <w:p w:rsidRPr="005F0473" w:rsidR="005F0473" w:rsidP="005F0473" w:rsidRDefault="005F0473" w14:paraId="7B36A29A" w14:textId="31245431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005F0473">
        <w:rPr>
          <w:rFonts w:ascii="Open Sans" w:hAnsi="Open Sans" w:cs="Open Sans"/>
          <w:sz w:val="22"/>
          <w:szCs w:val="22"/>
        </w:rPr>
        <w:t>In the Great British Bake Off, which is the dreaded week where contests are judged on their kneading skills in the hope of a coveted ‘Hollywood Handshake’?</w:t>
      </w:r>
      <w:r w:rsidRPr="005F0473">
        <w:rPr>
          <w:rFonts w:ascii="Open Sans" w:hAnsi="Open Sans" w:cs="Open Sans"/>
          <w:sz w:val="22"/>
          <w:szCs w:val="22"/>
        </w:rPr>
        <w:t xml:space="preserve"> </w:t>
      </w:r>
      <w:r w:rsidRPr="005F0473">
        <w:rPr>
          <w:rFonts w:ascii="Open Sans" w:hAnsi="Open Sans" w:cs="Open Sans"/>
          <w:b/>
          <w:bCs/>
          <w:sz w:val="22"/>
          <w:szCs w:val="22"/>
        </w:rPr>
        <w:t>Bread week</w:t>
      </w:r>
    </w:p>
    <w:p w:rsidRPr="00051BE8" w:rsidR="00051BE8" w:rsidP="005A3BF8" w:rsidRDefault="00051BE8" w14:paraId="58C03B90" w14:textId="77777777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20"/>
          <w:szCs w:val="20"/>
        </w:rPr>
      </w:pPr>
    </w:p>
    <w:p w:rsidR="005A3BF8" w:rsidP="005A3BF8" w:rsidRDefault="005A3BF8" w14:paraId="5878C336" w14:textId="209394CD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  <w:r w:rsidRPr="009B0F54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Round </w:t>
      </w: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2: </w:t>
      </w:r>
      <w:r w:rsidRPr="005F0473" w:rsidR="005F0473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Popular Boardgames</w:t>
      </w:r>
    </w:p>
    <w:p w:rsidRPr="00E250E9" w:rsidR="005F0473" w:rsidP="00E250E9" w:rsidRDefault="005F0473" w14:paraId="4F570888" w14:textId="4DC0F839">
      <w:pPr>
        <w:pStyle w:val="ListParagraph"/>
        <w:numPr>
          <w:ilvl w:val="0"/>
          <w:numId w:val="43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I</w:t>
      </w:r>
      <w:r w:rsidRPr="00E250E9">
        <w:rPr>
          <w:rFonts w:ascii="Open Sans" w:hAnsi="Open Sans" w:cs="Open Sans"/>
          <w:sz w:val="22"/>
          <w:szCs w:val="22"/>
        </w:rPr>
        <w:t>n Monopoly, how much do you collect when you pass “Go”?</w:t>
      </w:r>
      <w:r w:rsidRPr="00E250E9">
        <w:rPr>
          <w:rFonts w:ascii="Open Sans" w:hAnsi="Open Sans" w:cs="Open Sans"/>
          <w:sz w:val="22"/>
          <w:szCs w:val="22"/>
        </w:rPr>
        <w:t xml:space="preserve"> </w:t>
      </w:r>
      <w:r w:rsidRPr="00E250E9">
        <w:rPr>
          <w:rFonts w:ascii="Open Sans" w:hAnsi="Open Sans" w:cs="Open Sans"/>
          <w:b/>
          <w:bCs/>
          <w:sz w:val="22"/>
          <w:szCs w:val="22"/>
        </w:rPr>
        <w:t>£200</w:t>
      </w:r>
    </w:p>
    <w:p w:rsidRPr="00E250E9" w:rsidR="005F0473" w:rsidP="00E250E9" w:rsidRDefault="005F0473" w14:paraId="68EE7C25" w14:textId="3C679271">
      <w:pPr>
        <w:pStyle w:val="ListParagraph"/>
        <w:numPr>
          <w:ilvl w:val="0"/>
          <w:numId w:val="43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In Trivial Pursuit, how many wedges does a player need to fill their playing piece?</w:t>
      </w:r>
      <w:r w:rsidRPr="00E250E9">
        <w:rPr>
          <w:rFonts w:ascii="Open Sans" w:hAnsi="Open Sans" w:cs="Open Sans"/>
          <w:sz w:val="22"/>
          <w:szCs w:val="22"/>
        </w:rPr>
        <w:t xml:space="preserve"> </w:t>
      </w:r>
      <w:r w:rsidRPr="00E250E9">
        <w:rPr>
          <w:rFonts w:ascii="Open Sans" w:hAnsi="Open Sans" w:cs="Open Sans"/>
          <w:b/>
          <w:bCs/>
          <w:sz w:val="22"/>
          <w:szCs w:val="22"/>
        </w:rPr>
        <w:t>Six</w:t>
      </w:r>
    </w:p>
    <w:p w:rsidRPr="00E250E9" w:rsidR="005F0473" w:rsidP="00E250E9" w:rsidRDefault="005F0473" w14:paraId="2558DFC7" w14:textId="489F18D4">
      <w:pPr>
        <w:pStyle w:val="ListParagraph"/>
        <w:numPr>
          <w:ilvl w:val="0"/>
          <w:numId w:val="43"/>
        </w:numPr>
        <w:spacing w:after="160" w:line="278" w:lineRule="auto"/>
        <w:rPr>
          <w:rFonts w:ascii="Open Sans" w:hAnsi="Open Sans" w:cs="Open Sans"/>
          <w:b w:val="1"/>
          <w:bCs w:val="1"/>
          <w:sz w:val="22"/>
          <w:szCs w:val="22"/>
        </w:rPr>
      </w:pPr>
      <w:r w:rsidRPr="7D9267F5" w:rsidR="005F0473">
        <w:rPr>
          <w:rFonts w:ascii="Open Sans" w:hAnsi="Open Sans" w:cs="Open Sans"/>
          <w:sz w:val="22"/>
          <w:szCs w:val="22"/>
        </w:rPr>
        <w:t>In The Game of Life, what is the first big milestone many players choose</w:t>
      </w:r>
      <w:r w:rsidRPr="7D9267F5" w:rsidR="3CADCF16">
        <w:rPr>
          <w:rFonts w:ascii="Open Sans" w:hAnsi="Open Sans" w:cs="Open Sans"/>
          <w:sz w:val="22"/>
          <w:szCs w:val="22"/>
        </w:rPr>
        <w:t xml:space="preserve"> between</w:t>
      </w:r>
      <w:r w:rsidRPr="7D9267F5" w:rsidR="005F0473">
        <w:rPr>
          <w:rFonts w:ascii="Open Sans" w:hAnsi="Open Sans" w:cs="Open Sans"/>
          <w:sz w:val="22"/>
          <w:szCs w:val="22"/>
        </w:rPr>
        <w:t>?</w:t>
      </w:r>
      <w:r w:rsidRPr="7D9267F5" w:rsidR="005F0473">
        <w:rPr>
          <w:rFonts w:ascii="Open Sans" w:hAnsi="Open Sans" w:cs="Open Sans"/>
          <w:sz w:val="22"/>
          <w:szCs w:val="22"/>
        </w:rPr>
        <w:t xml:space="preserve"> </w:t>
      </w:r>
      <w:r w:rsidRPr="7D9267F5" w:rsidR="005F0473">
        <w:rPr>
          <w:rFonts w:ascii="Open Sans" w:hAnsi="Open Sans" w:cs="Open Sans"/>
          <w:b w:val="1"/>
          <w:bCs w:val="1"/>
          <w:sz w:val="22"/>
          <w:szCs w:val="22"/>
        </w:rPr>
        <w:t>Going to University or Starting a Career</w:t>
      </w:r>
    </w:p>
    <w:p w:rsidRPr="00E250E9" w:rsidR="005F0473" w:rsidP="00E250E9" w:rsidRDefault="005F0473" w14:paraId="1C76A034" w14:textId="21CA48EB">
      <w:pPr>
        <w:pStyle w:val="ListParagraph"/>
        <w:numPr>
          <w:ilvl w:val="0"/>
          <w:numId w:val="43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In the game Guess Who? How many different characters are there to choose from?</w:t>
      </w:r>
      <w:r w:rsidRPr="00E250E9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Pr="00E250E9">
        <w:rPr>
          <w:rFonts w:ascii="Open Sans" w:hAnsi="Open Sans" w:cs="Open Sans"/>
          <w:b/>
          <w:bCs/>
          <w:sz w:val="22"/>
          <w:szCs w:val="22"/>
        </w:rPr>
        <w:t>24</w:t>
      </w:r>
    </w:p>
    <w:p w:rsidRPr="00051BE8" w:rsidR="005F0473" w:rsidP="00E250E9" w:rsidRDefault="005F0473" w14:paraId="4AB5001D" w14:textId="7C9D1E8C">
      <w:pPr>
        <w:pStyle w:val="ListParagraph"/>
        <w:numPr>
          <w:ilvl w:val="0"/>
          <w:numId w:val="43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7D9267F5" w:rsidR="005F0473">
        <w:rPr>
          <w:rFonts w:ascii="Open Sans" w:hAnsi="Open Sans" w:cs="Open Sans"/>
          <w:sz w:val="22"/>
          <w:szCs w:val="22"/>
        </w:rPr>
        <w:t>What is the highest value</w:t>
      </w:r>
      <w:r w:rsidRPr="7D9267F5" w:rsidR="005F0473">
        <w:rPr>
          <w:rFonts w:ascii="Open Sans" w:hAnsi="Open Sans" w:cs="Open Sans"/>
          <w:sz w:val="22"/>
          <w:szCs w:val="22"/>
        </w:rPr>
        <w:t xml:space="preserve"> property in UK Monopoly?</w:t>
      </w:r>
      <w:r w:rsidRPr="7D9267F5" w:rsidR="005F0473">
        <w:rPr>
          <w:rFonts w:ascii="Open Sans" w:hAnsi="Open Sans" w:cs="Open Sans"/>
          <w:sz w:val="22"/>
          <w:szCs w:val="22"/>
        </w:rPr>
        <w:t xml:space="preserve"> </w:t>
      </w:r>
      <w:r w:rsidRPr="7D9267F5" w:rsidR="005F0473">
        <w:rPr>
          <w:rFonts w:ascii="Open Sans" w:hAnsi="Open Sans" w:cs="Open Sans"/>
          <w:b w:val="1"/>
          <w:bCs w:val="1"/>
          <w:sz w:val="22"/>
          <w:szCs w:val="22"/>
        </w:rPr>
        <w:t>Mayfair</w:t>
      </w:r>
      <w:r w:rsidRPr="00E250E9">
        <w:rPr>
          <w:rFonts w:ascii="Open Sans" w:hAnsi="Open Sans" w:cs="Open Sans"/>
          <w:sz w:val="22"/>
          <w:szCs w:val="22"/>
        </w:rPr>
        <w:noBreakHyphen/>
        <w:t xml:space="preserve"> property in UK Monopoly?</w:t>
      </w:r>
    </w:p>
    <w:p w:rsidR="00051BE8" w:rsidRDefault="00051BE8" w14:paraId="60E6653C" w14:textId="01C69A06">
      <w:pPr>
        <w:rPr>
          <w:rFonts w:ascii="Open Sans" w:hAnsi="Open Sans" w:cs="Open Sans"/>
          <w:b/>
          <w:bCs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br w:type="page"/>
      </w:r>
    </w:p>
    <w:p w:rsidR="00051BE8" w:rsidP="00051BE8" w:rsidRDefault="00051BE8" w14:paraId="3B0F88E2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="00051BE8" w:rsidP="00051BE8" w:rsidRDefault="00051BE8" w14:paraId="394F04D4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="00051BE8" w:rsidP="00051BE8" w:rsidRDefault="00051BE8" w14:paraId="6B67C6A2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="00051BE8" w:rsidP="00051BE8" w:rsidRDefault="00051BE8" w14:paraId="28FAAC38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="00051BE8" w:rsidP="00051BE8" w:rsidRDefault="00051BE8" w14:paraId="2A8491FB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Pr="00E250E9" w:rsidR="00051BE8" w:rsidP="00051BE8" w:rsidRDefault="00051BE8" w14:paraId="684FC172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Pr="009F2095" w:rsidR="0078215C" w:rsidP="0078215C" w:rsidRDefault="0078215C" w14:paraId="7D7298A9" w14:textId="4A1DC19A">
      <w:pPr>
        <w:pStyle w:val="BasicParagraph"/>
        <w:rPr>
          <w:rFonts w:ascii="Mokoko XBd" w:hAnsi="Mokoko XBd" w:cs="Mokoko XBd"/>
          <w:b/>
          <w:bCs/>
          <w:color w:val="EA0F16"/>
          <w:spacing w:val="-7"/>
          <w:sz w:val="56"/>
          <w:szCs w:val="56"/>
        </w:rPr>
      </w:pPr>
      <w:r w:rsidRPr="009B0F54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Round </w:t>
      </w: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3: </w:t>
      </w:r>
      <w:r w:rsidRPr="00E250E9" w:rsidR="00E250E9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Kenya</w:t>
      </w:r>
    </w:p>
    <w:p w:rsidRPr="00E250E9" w:rsidR="00E250E9" w:rsidP="00E250E9" w:rsidRDefault="00E250E9" w14:paraId="30C230ED" w14:textId="163B1FC3">
      <w:pPr>
        <w:pStyle w:val="ListParagraph"/>
        <w:numPr>
          <w:ilvl w:val="0"/>
          <w:numId w:val="45"/>
        </w:numPr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How many countries boarder Kenya</w:t>
      </w:r>
      <w:r w:rsidRPr="00E250E9">
        <w:rPr>
          <w:rFonts w:ascii="Open Sans" w:hAnsi="Open Sans" w:cs="Open Sans"/>
          <w:sz w:val="22"/>
          <w:szCs w:val="22"/>
        </w:rPr>
        <w:t xml:space="preserve">. </w:t>
      </w:r>
      <w:r w:rsidRPr="00E250E9">
        <w:rPr>
          <w:rFonts w:ascii="Open Sans" w:hAnsi="Open Sans" w:cs="Open Sans"/>
          <w:b/>
          <w:bCs/>
          <w:sz w:val="22"/>
          <w:szCs w:val="22"/>
        </w:rPr>
        <w:t xml:space="preserve">5 </w:t>
      </w:r>
      <w:r w:rsidRPr="00E250E9">
        <w:rPr>
          <w:rFonts w:ascii="Open Sans" w:hAnsi="Open Sans" w:cs="Open Sans"/>
          <w:b/>
          <w:bCs/>
          <w:sz w:val="22"/>
          <w:szCs w:val="22"/>
        </w:rPr>
        <w:t xml:space="preserve">- </w:t>
      </w:r>
      <w:r w:rsidRPr="00E250E9">
        <w:rPr>
          <w:rFonts w:ascii="Open Sans" w:hAnsi="Open Sans" w:cs="Open Sans"/>
          <w:b/>
          <w:bCs/>
          <w:sz w:val="22"/>
          <w:szCs w:val="22"/>
        </w:rPr>
        <w:t>Tanzania, Uganda, South Sudan, Ethiopia, Somalia</w:t>
      </w:r>
    </w:p>
    <w:p w:rsidRPr="00E250E9" w:rsidR="00E250E9" w:rsidP="00E250E9" w:rsidRDefault="00E250E9" w14:paraId="1BC68C69" w14:textId="54F8DFDE">
      <w:pPr>
        <w:pStyle w:val="ListParagraph"/>
        <w:numPr>
          <w:ilvl w:val="0"/>
          <w:numId w:val="45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What is Kenya’s full name?</w:t>
      </w:r>
      <w:r w:rsidRPr="00E250E9">
        <w:rPr>
          <w:rFonts w:ascii="Open Sans" w:hAnsi="Open Sans" w:cs="Open Sans"/>
          <w:sz w:val="22"/>
          <w:szCs w:val="22"/>
        </w:rPr>
        <w:t xml:space="preserve"> </w:t>
      </w:r>
      <w:r w:rsidRPr="00B57171">
        <w:rPr>
          <w:rFonts w:ascii="Open Sans" w:hAnsi="Open Sans" w:cs="Open Sans"/>
          <w:b/>
          <w:bCs/>
          <w:sz w:val="22"/>
          <w:szCs w:val="22"/>
        </w:rPr>
        <w:t>The Republic of Kenya</w:t>
      </w:r>
    </w:p>
    <w:p w:rsidRPr="00E250E9" w:rsidR="00E250E9" w:rsidP="00E250E9" w:rsidRDefault="00E250E9" w14:paraId="2B055849" w14:textId="2A07F6F2">
      <w:pPr>
        <w:pStyle w:val="ListParagraph"/>
        <w:numPr>
          <w:ilvl w:val="0"/>
          <w:numId w:val="45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What is the estimated population of Kenya?</w:t>
      </w:r>
    </w:p>
    <w:p w:rsidRPr="00E250E9" w:rsidR="00E250E9" w:rsidP="00E250E9" w:rsidRDefault="00E250E9" w14:paraId="0718AE95" w14:textId="22E53CF9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35 million</w:t>
      </w:r>
      <w:r>
        <w:rPr>
          <w:rFonts w:ascii="Open Sans" w:hAnsi="Open Sans" w:cs="Open Sans"/>
          <w:sz w:val="22"/>
          <w:szCs w:val="22"/>
        </w:rPr>
        <w:t xml:space="preserve"> b) </w:t>
      </w:r>
      <w:r w:rsidRPr="00E250E9">
        <w:rPr>
          <w:rFonts w:ascii="Open Sans" w:hAnsi="Open Sans" w:cs="Open Sans"/>
          <w:sz w:val="22"/>
          <w:szCs w:val="22"/>
        </w:rPr>
        <w:t xml:space="preserve">47 million or </w:t>
      </w:r>
      <w:r>
        <w:rPr>
          <w:rFonts w:ascii="Open Sans" w:hAnsi="Open Sans" w:cs="Open Sans"/>
          <w:sz w:val="22"/>
          <w:szCs w:val="22"/>
        </w:rPr>
        <w:t xml:space="preserve">c) </w:t>
      </w:r>
      <w:r w:rsidRPr="00E250E9">
        <w:rPr>
          <w:rFonts w:ascii="Open Sans" w:hAnsi="Open Sans" w:cs="Open Sans"/>
          <w:b/>
          <w:bCs/>
          <w:sz w:val="22"/>
          <w:szCs w:val="22"/>
        </w:rPr>
        <w:t>53 million</w:t>
      </w:r>
      <w:r w:rsidRPr="00E250E9">
        <w:rPr>
          <w:rFonts w:ascii="Open Sans" w:hAnsi="Open Sans" w:cs="Open Sans"/>
          <w:sz w:val="22"/>
          <w:szCs w:val="22"/>
        </w:rPr>
        <w:t xml:space="preserve">? </w:t>
      </w:r>
    </w:p>
    <w:p w:rsidRPr="00E250E9" w:rsidR="00E250E9" w:rsidP="00E250E9" w:rsidRDefault="00E250E9" w14:paraId="58EE373C" w14:textId="1DFB0815">
      <w:pPr>
        <w:pStyle w:val="ListParagraph"/>
        <w:spacing w:after="160" w:line="278" w:lineRule="auto"/>
        <w:rPr>
          <w:rFonts w:ascii="Open Sans" w:hAnsi="Open Sans" w:cs="Open Sans"/>
          <w:i/>
          <w:iCs/>
          <w:sz w:val="22"/>
          <w:szCs w:val="22"/>
        </w:rPr>
      </w:pPr>
      <w:r w:rsidRPr="00E250E9">
        <w:rPr>
          <w:rFonts w:ascii="Open Sans" w:hAnsi="Open Sans" w:cs="Open Sans"/>
          <w:i/>
          <w:iCs/>
          <w:sz w:val="22"/>
          <w:szCs w:val="22"/>
        </w:rPr>
        <w:t>53 million, the 27th most populous in the world and the seventh-most populous in Africa</w:t>
      </w:r>
    </w:p>
    <w:p w:rsidRPr="00E250E9" w:rsidR="00E250E9" w:rsidP="00E250E9" w:rsidRDefault="00E250E9" w14:paraId="75970BF9" w14:textId="77777777">
      <w:pPr>
        <w:pStyle w:val="ListParagraph"/>
        <w:numPr>
          <w:ilvl w:val="0"/>
          <w:numId w:val="45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Can you name Kenya’s big five the safari-goers hope to spot?</w:t>
      </w:r>
    </w:p>
    <w:p w:rsidRPr="00E250E9" w:rsidR="00E250E9" w:rsidP="00E250E9" w:rsidRDefault="00E250E9" w14:paraId="6CA231DD" w14:textId="7D0CFA48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E250E9">
        <w:rPr>
          <w:rFonts w:ascii="Open Sans" w:hAnsi="Open Sans" w:cs="Open Sans"/>
          <w:b/>
          <w:bCs/>
          <w:sz w:val="22"/>
          <w:szCs w:val="22"/>
        </w:rPr>
        <w:t>Lion, Leopard, African Elephant, Rhinoceros and Buffalo.</w:t>
      </w:r>
    </w:p>
    <w:p w:rsidRPr="00E250E9" w:rsidR="00E250E9" w:rsidP="00E250E9" w:rsidRDefault="00E250E9" w14:paraId="255FE665" w14:textId="41C88669">
      <w:pPr>
        <w:pStyle w:val="ListParagraph"/>
        <w:numPr>
          <w:ilvl w:val="0"/>
          <w:numId w:val="45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Can you name the longest river in Kenya?</w:t>
      </w:r>
    </w:p>
    <w:p w:rsidR="00E250E9" w:rsidP="00E250E9" w:rsidRDefault="00E250E9" w14:paraId="6B1674F3" w14:textId="5ABB442D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E250E9">
        <w:rPr>
          <w:rFonts w:ascii="Open Sans" w:hAnsi="Open Sans" w:cs="Open Sans"/>
          <w:b/>
          <w:bCs/>
          <w:sz w:val="22"/>
          <w:szCs w:val="22"/>
        </w:rPr>
        <w:t xml:space="preserve">River Tana (also sometimes called Sagana), flowing 440 miles to the Indian Ocean </w:t>
      </w:r>
    </w:p>
    <w:p w:rsidRPr="00E250E9" w:rsidR="00051BE8" w:rsidP="00E250E9" w:rsidRDefault="00051BE8" w14:paraId="32E14DDB" w14:textId="77777777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</w:p>
    <w:p w:rsidR="006034FD" w:rsidP="000E64F9" w:rsidRDefault="006034FD" w14:paraId="55F51160" w14:textId="5F5D26D4">
      <w:pPr>
        <w:pStyle w:val="BasicParagraph"/>
        <w:spacing w:before="240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  <w:r w:rsidRPr="009B0F54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Round 4</w:t>
      </w: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: </w:t>
      </w:r>
      <w:r w:rsidR="00B57171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Name that hymn</w:t>
      </w:r>
    </w:p>
    <w:p w:rsidR="001175FB" w:rsidP="00B57171" w:rsidRDefault="00B57171" w14:paraId="3DFF0E84" w14:textId="77777777">
      <w:p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 xml:space="preserve">Unscramble each line.  These popular hymn lyrics have been rearranged in alphabetical order.  Can you unscramble them </w:t>
      </w:r>
      <w:r w:rsidR="00344920">
        <w:rPr>
          <w:rFonts w:ascii="Open Sans" w:hAnsi="Open Sans" w:cs="Open Sans"/>
          <w:sz w:val="22"/>
          <w:szCs w:val="22"/>
        </w:rPr>
        <w:t xml:space="preserve">and </w:t>
      </w:r>
      <w:r w:rsidRPr="00B57171">
        <w:rPr>
          <w:rFonts w:ascii="Open Sans" w:hAnsi="Open Sans" w:cs="Open Sans"/>
          <w:sz w:val="22"/>
          <w:szCs w:val="22"/>
        </w:rPr>
        <w:t xml:space="preserve">identify </w:t>
      </w:r>
      <w:r w:rsidR="00344920">
        <w:rPr>
          <w:rFonts w:ascii="Open Sans" w:hAnsi="Open Sans" w:cs="Open Sans"/>
          <w:sz w:val="22"/>
          <w:szCs w:val="22"/>
        </w:rPr>
        <w:t xml:space="preserve">which popular </w:t>
      </w:r>
      <w:r w:rsidRPr="00B57171">
        <w:rPr>
          <w:rFonts w:ascii="Open Sans" w:hAnsi="Open Sans" w:cs="Open Sans"/>
          <w:sz w:val="22"/>
          <w:szCs w:val="22"/>
        </w:rPr>
        <w:t>hymn</w:t>
      </w:r>
      <w:r w:rsidR="00344920">
        <w:rPr>
          <w:rFonts w:ascii="Open Sans" w:hAnsi="Open Sans" w:cs="Open Sans"/>
          <w:sz w:val="22"/>
          <w:szCs w:val="22"/>
        </w:rPr>
        <w:t xml:space="preserve"> these lyrics are from?</w:t>
      </w:r>
      <w:r w:rsidR="001175FB">
        <w:rPr>
          <w:rFonts w:ascii="Open Sans" w:hAnsi="Open Sans" w:cs="Open Sans"/>
          <w:sz w:val="22"/>
          <w:szCs w:val="22"/>
        </w:rPr>
        <w:t xml:space="preserve"> </w:t>
      </w:r>
    </w:p>
    <w:p w:rsidRPr="00B57171" w:rsidR="00B57171" w:rsidP="00B57171" w:rsidRDefault="001175FB" w14:paraId="2A454A1A" w14:textId="5256695A">
      <w:pPr>
        <w:spacing w:after="160" w:line="278" w:lineRule="auto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Example:  am are but I mighty weak you = I am weak, but you are mighty from Guide me, O Thou great Redeemer</w:t>
      </w:r>
    </w:p>
    <w:p w:rsidRPr="00B57171" w:rsidR="00B57171" w:rsidP="00B57171" w:rsidRDefault="00B57171" w14:paraId="3B70D035" w14:textId="0D4CBA98">
      <w:pPr>
        <w:pStyle w:val="ListParagraph"/>
        <w:numPr>
          <w:ilvl w:val="0"/>
          <w:numId w:val="46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>C</w:t>
      </w:r>
      <w:r w:rsidRPr="00B57171">
        <w:rPr>
          <w:rFonts w:ascii="Open Sans" w:hAnsi="Open Sans" w:cs="Open Sans"/>
          <w:sz w:val="22"/>
          <w:szCs w:val="22"/>
        </w:rPr>
        <w:t xml:space="preserve">louded forth hills our shine upon </w:t>
      </w:r>
    </w:p>
    <w:p w:rsidRPr="00B57171" w:rsidR="00B57171" w:rsidP="00B57171" w:rsidRDefault="00B57171" w14:paraId="71F04F54" w14:textId="6903A033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B57171">
        <w:rPr>
          <w:rFonts w:ascii="Open Sans" w:hAnsi="Open Sans" w:cs="Open Sans"/>
          <w:b/>
          <w:bCs/>
          <w:sz w:val="22"/>
          <w:szCs w:val="22"/>
        </w:rPr>
        <w:t>Shine forth upon our clouded hills, Jerusalem</w:t>
      </w:r>
    </w:p>
    <w:p w:rsidRPr="00B57171" w:rsidR="00B57171" w:rsidP="00B57171" w:rsidRDefault="00B57171" w14:paraId="2B202DB2" w14:textId="77F21FDC">
      <w:pPr>
        <w:pStyle w:val="ListParagraph"/>
        <w:numPr>
          <w:ilvl w:val="0"/>
          <w:numId w:val="46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 xml:space="preserve">God Savior sing soul then my </w:t>
      </w:r>
      <w:proofErr w:type="spellStart"/>
      <w:r w:rsidRPr="00B57171">
        <w:rPr>
          <w:rFonts w:ascii="Open Sans" w:hAnsi="Open Sans" w:cs="Open Sans"/>
          <w:sz w:val="22"/>
          <w:szCs w:val="22"/>
        </w:rPr>
        <w:t>my</w:t>
      </w:r>
      <w:proofErr w:type="spellEnd"/>
      <w:r w:rsidRPr="00B57171">
        <w:rPr>
          <w:rFonts w:ascii="Open Sans" w:hAnsi="Open Sans" w:cs="Open Sans"/>
          <w:sz w:val="22"/>
          <w:szCs w:val="22"/>
        </w:rPr>
        <w:t xml:space="preserve"> to thee</w:t>
      </w:r>
    </w:p>
    <w:p w:rsidRPr="00B57171" w:rsidR="00B57171" w:rsidP="00B57171" w:rsidRDefault="00B57171" w14:paraId="0C85D9F6" w14:textId="1957E1D6">
      <w:pPr>
        <w:pStyle w:val="ListParagraph"/>
        <w:spacing w:after="160" w:line="278" w:lineRule="auto"/>
        <w:rPr>
          <w:rFonts w:ascii="Open Sans" w:hAnsi="Open Sans" w:cs="Open Sans"/>
          <w:b w:val="1"/>
          <w:bCs w:val="1"/>
          <w:sz w:val="22"/>
          <w:szCs w:val="22"/>
        </w:rPr>
      </w:pP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>Then sing my soul, my Savio</w:t>
      </w:r>
      <w:r w:rsidRPr="7D9267F5" w:rsidR="3B996305">
        <w:rPr>
          <w:rFonts w:ascii="Open Sans" w:hAnsi="Open Sans" w:cs="Open Sans"/>
          <w:b w:val="1"/>
          <w:bCs w:val="1"/>
          <w:sz w:val="22"/>
          <w:szCs w:val="22"/>
        </w:rPr>
        <w:t>u</w:t>
      </w: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>r God to Thee, How Great Thou Art</w:t>
      </w:r>
    </w:p>
    <w:p w:rsidRPr="00B57171" w:rsidR="00B57171" w:rsidP="00B57171" w:rsidRDefault="00B57171" w14:paraId="0607731C" w14:textId="12DBEFEB">
      <w:pPr>
        <w:pStyle w:val="ListParagraph"/>
        <w:numPr>
          <w:ilvl w:val="0"/>
          <w:numId w:val="46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 xml:space="preserve">All God Lord made the them </w:t>
      </w:r>
    </w:p>
    <w:p w:rsidRPr="00B57171" w:rsidR="00B57171" w:rsidP="00B57171" w:rsidRDefault="00B57171" w14:paraId="66D7AA3F" w14:textId="17BDBC25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B57171">
        <w:rPr>
          <w:rFonts w:ascii="Open Sans" w:hAnsi="Open Sans" w:cs="Open Sans"/>
          <w:b/>
          <w:bCs/>
          <w:sz w:val="22"/>
          <w:szCs w:val="22"/>
        </w:rPr>
        <w:t>The Lord, God made them all, All things Bright and Beautiful</w:t>
      </w:r>
    </w:p>
    <w:p w:rsidRPr="00B57171" w:rsidR="00B57171" w:rsidP="00B57171" w:rsidRDefault="00B57171" w14:paraId="7AAB321D" w14:textId="51067B73">
      <w:pPr>
        <w:pStyle w:val="ListParagraph"/>
        <w:numPr>
          <w:ilvl w:val="0"/>
          <w:numId w:val="46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>Beauty of peace the thy</w:t>
      </w:r>
    </w:p>
    <w:p w:rsidRPr="00B57171" w:rsidR="00B57171" w:rsidP="00B57171" w:rsidRDefault="00B57171" w14:paraId="14AE6CB6" w14:textId="30684736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B57171">
        <w:rPr>
          <w:rFonts w:ascii="Open Sans" w:hAnsi="Open Sans" w:cs="Open Sans"/>
          <w:b/>
          <w:bCs/>
          <w:sz w:val="22"/>
          <w:szCs w:val="22"/>
        </w:rPr>
        <w:t>The beauty of Thy peace, Dear Lord and Father of Mankind</w:t>
      </w:r>
    </w:p>
    <w:p w:rsidRPr="00B57171" w:rsidR="00B57171" w:rsidP="00B57171" w:rsidRDefault="00B57171" w14:paraId="028D446F" w14:textId="2514AC38">
      <w:pPr>
        <w:pStyle w:val="ListParagraph"/>
        <w:numPr>
          <w:ilvl w:val="0"/>
          <w:numId w:val="46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>Green he leadeth me on pastures</w:t>
      </w:r>
    </w:p>
    <w:p w:rsidR="00B57171" w:rsidP="00B57171" w:rsidRDefault="00B57171" w14:paraId="0087004A" w14:textId="70287B6E">
      <w:pPr>
        <w:pStyle w:val="ListParagraph"/>
        <w:spacing w:after="160" w:line="278" w:lineRule="auto"/>
        <w:rPr>
          <w:rFonts w:ascii="Open Sans" w:hAnsi="Open Sans" w:cs="Open Sans"/>
          <w:b w:val="1"/>
          <w:bCs w:val="1"/>
          <w:sz w:val="22"/>
          <w:szCs w:val="22"/>
        </w:rPr>
      </w:pP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 xml:space="preserve">On pastures green: he leadeth me, </w:t>
      </w: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>The</w:t>
      </w: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 xml:space="preserve"> </w:t>
      </w:r>
      <w:r w:rsidRPr="7D9267F5" w:rsidR="63B6AEC2">
        <w:rPr>
          <w:rFonts w:ascii="Open Sans" w:hAnsi="Open Sans" w:cs="Open Sans"/>
          <w:b w:val="1"/>
          <w:bCs w:val="1"/>
          <w:sz w:val="22"/>
          <w:szCs w:val="22"/>
        </w:rPr>
        <w:t>L</w:t>
      </w: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>ord is my shepherd</w:t>
      </w:r>
    </w:p>
    <w:p w:rsidR="00051BE8" w:rsidRDefault="00051BE8" w14:paraId="7D9D112E" w14:textId="0DA9130A">
      <w:pPr>
        <w:rPr>
          <w:rFonts w:ascii="Open Sans" w:hAnsi="Open Sans" w:cs="Open Sans"/>
          <w:b/>
          <w:bCs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br w:type="page"/>
      </w:r>
    </w:p>
    <w:p w:rsidRPr="00B57171" w:rsidR="00051BE8" w:rsidP="00B57171" w:rsidRDefault="00051BE8" w14:paraId="2A4C2DE4" w14:textId="77777777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</w:p>
    <w:p w:rsidR="00051BE8" w:rsidP="00675190" w:rsidRDefault="00051BE8" w14:paraId="250388FA" w14:textId="77777777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</w:p>
    <w:p w:rsidR="00051BE8" w:rsidP="00675190" w:rsidRDefault="00051BE8" w14:paraId="13B80865" w14:textId="77777777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</w:p>
    <w:p w:rsidRPr="00B57171" w:rsidR="00B57171" w:rsidP="00675190" w:rsidRDefault="0078215C" w14:paraId="525EC550" w14:textId="13AA9F90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Round </w:t>
      </w:r>
      <w:r w:rsidR="003B4B63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5</w:t>
      </w: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: </w:t>
      </w:r>
      <w:r w:rsidRPr="00B57171" w:rsidR="00B57171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Kings and Queens</w:t>
      </w:r>
    </w:p>
    <w:p w:rsidRPr="00B57171" w:rsidR="00B57171" w:rsidP="00675190" w:rsidRDefault="00B57171" w14:paraId="2D9C863D" w14:textId="64D2F4C0">
      <w:pPr>
        <w:pStyle w:val="BasicParagraph"/>
        <w:numPr>
          <w:ilvl w:val="0"/>
          <w:numId w:val="47"/>
        </w:numPr>
        <w:spacing w:line="276" w:lineRule="auto"/>
        <w:rPr>
          <w:color w:val="auto"/>
          <w:sz w:val="22"/>
          <w:szCs w:val="22"/>
        </w:rPr>
      </w:pPr>
      <w:r w:rsidRPr="00B57171">
        <w:rPr>
          <w:color w:val="auto"/>
          <w:sz w:val="22"/>
          <w:szCs w:val="22"/>
        </w:rPr>
        <w:t>Queen Elizabeth II was England’s the longest serving monarch, but which English monarch had the shortest reign?</w:t>
      </w:r>
    </w:p>
    <w:p w:rsidRPr="00B57171" w:rsidR="00B57171" w:rsidP="00675190" w:rsidRDefault="00B57171" w14:paraId="68D69CA3" w14:textId="7AF6F55A">
      <w:pPr>
        <w:pStyle w:val="BasicParagraph"/>
        <w:spacing w:line="276" w:lineRule="auto"/>
        <w:ind w:left="720"/>
        <w:rPr>
          <w:b/>
          <w:bCs/>
          <w:color w:val="auto"/>
          <w:sz w:val="22"/>
          <w:szCs w:val="22"/>
        </w:rPr>
      </w:pPr>
      <w:r w:rsidRPr="00B57171">
        <w:rPr>
          <w:b/>
          <w:bCs/>
          <w:color w:val="auto"/>
          <w:sz w:val="22"/>
          <w:szCs w:val="22"/>
        </w:rPr>
        <w:t>Lady Jane Grey, known as “The Nine Days’ Queen,” reigned for just nine days.</w:t>
      </w:r>
    </w:p>
    <w:p w:rsidRPr="00B57171" w:rsidR="00B57171" w:rsidP="00675190" w:rsidRDefault="00B57171" w14:paraId="0C440830" w14:textId="462D42F7">
      <w:pPr>
        <w:pStyle w:val="BasicParagraph"/>
        <w:numPr>
          <w:ilvl w:val="0"/>
          <w:numId w:val="47"/>
        </w:numPr>
        <w:spacing w:line="276" w:lineRule="auto"/>
        <w:rPr>
          <w:color w:val="auto"/>
          <w:sz w:val="22"/>
          <w:szCs w:val="22"/>
        </w:rPr>
      </w:pPr>
      <w:r w:rsidRPr="00B57171">
        <w:rPr>
          <w:color w:val="auto"/>
          <w:sz w:val="22"/>
          <w:szCs w:val="22"/>
        </w:rPr>
        <w:t>Which English monarch changed the royal house name to Windsor in 1917?</w:t>
      </w:r>
    </w:p>
    <w:p w:rsidRPr="00B57171" w:rsidR="00B57171" w:rsidP="00675190" w:rsidRDefault="00B57171" w14:paraId="28FACD4A" w14:textId="3711E41F">
      <w:pPr>
        <w:pStyle w:val="BasicParagraph"/>
        <w:spacing w:line="276" w:lineRule="auto"/>
        <w:ind w:left="720"/>
        <w:rPr>
          <w:color w:val="auto"/>
          <w:sz w:val="22"/>
          <w:szCs w:val="22"/>
        </w:rPr>
      </w:pPr>
      <w:r w:rsidRPr="00B57171">
        <w:rPr>
          <w:b/>
          <w:bCs/>
          <w:color w:val="auto"/>
          <w:sz w:val="22"/>
          <w:szCs w:val="22"/>
        </w:rPr>
        <w:t>King George V changed the family name from Saxe</w:t>
      </w:r>
      <w:r w:rsidRPr="00B57171">
        <w:rPr>
          <w:b/>
          <w:bCs/>
          <w:color w:val="auto"/>
          <w:sz w:val="22"/>
          <w:szCs w:val="22"/>
        </w:rPr>
        <w:noBreakHyphen/>
        <w:t>Coburg</w:t>
      </w:r>
      <w:r w:rsidRPr="00B57171">
        <w:rPr>
          <w:b/>
          <w:bCs/>
          <w:color w:val="auto"/>
          <w:sz w:val="22"/>
          <w:szCs w:val="22"/>
        </w:rPr>
        <w:noBreakHyphen/>
        <w:t xml:space="preserve">Gotha to Windsor during World </w:t>
      </w:r>
      <w:r w:rsidRPr="00675190">
        <w:rPr>
          <w:b/>
          <w:bCs/>
          <w:color w:val="auto"/>
          <w:sz w:val="22"/>
          <w:szCs w:val="22"/>
        </w:rPr>
        <w:t>War I.</w:t>
      </w:r>
    </w:p>
    <w:p w:rsidR="00B57171" w:rsidP="00675190" w:rsidRDefault="00B57171" w14:paraId="69A81418" w14:textId="77777777">
      <w:pPr>
        <w:pStyle w:val="BasicParagraph"/>
        <w:numPr>
          <w:ilvl w:val="0"/>
          <w:numId w:val="47"/>
        </w:numPr>
        <w:spacing w:line="276" w:lineRule="auto"/>
        <w:rPr>
          <w:color w:val="auto"/>
          <w:sz w:val="22"/>
          <w:szCs w:val="22"/>
        </w:rPr>
      </w:pPr>
      <w:r w:rsidRPr="00B57171">
        <w:rPr>
          <w:color w:val="auto"/>
          <w:sz w:val="22"/>
          <w:szCs w:val="22"/>
        </w:rPr>
        <w:t>Which king issued the Magna Carta in 1215?</w:t>
      </w:r>
      <w:r>
        <w:rPr>
          <w:color w:val="auto"/>
          <w:sz w:val="22"/>
          <w:szCs w:val="22"/>
        </w:rPr>
        <w:t xml:space="preserve"> </w:t>
      </w:r>
    </w:p>
    <w:p w:rsidRPr="00675190" w:rsidR="00B57171" w:rsidP="00675190" w:rsidRDefault="00B57171" w14:paraId="47FE440E" w14:textId="55892016">
      <w:pPr>
        <w:pStyle w:val="BasicParagraph"/>
        <w:spacing w:line="276" w:lineRule="auto"/>
        <w:ind w:left="720"/>
        <w:rPr>
          <w:b/>
          <w:bCs/>
          <w:color w:val="auto"/>
          <w:sz w:val="22"/>
          <w:szCs w:val="22"/>
        </w:rPr>
      </w:pPr>
      <w:r w:rsidRPr="00675190">
        <w:rPr>
          <w:b/>
          <w:bCs/>
          <w:color w:val="auto"/>
          <w:sz w:val="22"/>
          <w:szCs w:val="22"/>
        </w:rPr>
        <w:t xml:space="preserve">King </w:t>
      </w:r>
      <w:r w:rsidRPr="00675190" w:rsidR="00675190">
        <w:rPr>
          <w:b/>
          <w:bCs/>
          <w:color w:val="auto"/>
          <w:sz w:val="22"/>
          <w:szCs w:val="22"/>
        </w:rPr>
        <w:t>John of England</w:t>
      </w:r>
    </w:p>
    <w:p w:rsidRPr="00B57171" w:rsidR="00B57171" w:rsidP="00675190" w:rsidRDefault="00B57171" w14:paraId="00859D30" w14:textId="622D9F6D">
      <w:pPr>
        <w:pStyle w:val="BasicParagraph"/>
        <w:numPr>
          <w:ilvl w:val="0"/>
          <w:numId w:val="47"/>
        </w:numPr>
        <w:spacing w:line="276" w:lineRule="auto"/>
        <w:rPr>
          <w:color w:val="auto"/>
          <w:sz w:val="22"/>
          <w:szCs w:val="22"/>
        </w:rPr>
      </w:pPr>
      <w:r w:rsidRPr="00B57171">
        <w:rPr>
          <w:color w:val="auto"/>
          <w:sz w:val="22"/>
          <w:szCs w:val="22"/>
        </w:rPr>
        <w:t>Who succeeded William The Conqueror</w:t>
      </w:r>
      <w:r>
        <w:rPr>
          <w:color w:val="auto"/>
          <w:sz w:val="22"/>
          <w:szCs w:val="22"/>
        </w:rPr>
        <w:t xml:space="preserve"> on the throne</w:t>
      </w:r>
      <w:r w:rsidRPr="00B57171">
        <w:rPr>
          <w:color w:val="auto"/>
          <w:sz w:val="22"/>
          <w:szCs w:val="22"/>
        </w:rPr>
        <w:t>, after he fell from his horse in 1087?</w:t>
      </w:r>
    </w:p>
    <w:p w:rsidRPr="00675190" w:rsidR="00B57171" w:rsidP="00675190" w:rsidRDefault="00B57171" w14:paraId="20EBF496" w14:textId="34F16841">
      <w:pPr>
        <w:pStyle w:val="BasicParagraph"/>
        <w:spacing w:line="276" w:lineRule="auto"/>
        <w:ind w:left="720"/>
        <w:rPr>
          <w:b/>
          <w:bCs/>
          <w:color w:val="auto"/>
          <w:sz w:val="22"/>
          <w:szCs w:val="22"/>
        </w:rPr>
      </w:pPr>
      <w:r w:rsidRPr="00675190">
        <w:rPr>
          <w:b/>
          <w:bCs/>
          <w:color w:val="auto"/>
          <w:sz w:val="22"/>
          <w:szCs w:val="22"/>
        </w:rPr>
        <w:t>William (I) The Conqueror was succeeded by William (II)</w:t>
      </w:r>
    </w:p>
    <w:p w:rsidRPr="00B57171" w:rsidR="00B57171" w:rsidP="00675190" w:rsidRDefault="00B57171" w14:paraId="1712D02C" w14:textId="58A37D0D">
      <w:pPr>
        <w:pStyle w:val="BasicParagraph"/>
        <w:numPr>
          <w:ilvl w:val="0"/>
          <w:numId w:val="47"/>
        </w:numPr>
        <w:spacing w:line="276" w:lineRule="auto"/>
        <w:rPr>
          <w:color w:val="auto"/>
          <w:sz w:val="22"/>
          <w:szCs w:val="22"/>
        </w:rPr>
      </w:pPr>
      <w:r w:rsidRPr="00B57171">
        <w:rPr>
          <w:color w:val="auto"/>
          <w:sz w:val="22"/>
          <w:szCs w:val="22"/>
        </w:rPr>
        <w:t xml:space="preserve">Which Kind was born in Westminster Abbey? </w:t>
      </w:r>
    </w:p>
    <w:p w:rsidRPr="00675190" w:rsidR="00B57171" w:rsidP="00675190" w:rsidRDefault="00B57171" w14:paraId="47C8F75F" w14:textId="1B80526F">
      <w:pPr>
        <w:pStyle w:val="BasicParagraph"/>
        <w:spacing w:line="276" w:lineRule="auto"/>
        <w:ind w:left="720"/>
        <w:rPr>
          <w:b/>
          <w:bCs/>
          <w:color w:val="auto"/>
          <w:sz w:val="22"/>
          <w:szCs w:val="22"/>
        </w:rPr>
      </w:pPr>
      <w:r w:rsidRPr="00675190">
        <w:rPr>
          <w:b/>
          <w:bCs/>
          <w:color w:val="auto"/>
          <w:sz w:val="22"/>
          <w:szCs w:val="22"/>
        </w:rPr>
        <w:t>Edward V (1483 – 1483) Edward was actually born in Westminster Abbey, where his mother Elizabeth Woodville had sought sanctuary from the Lancastrians during the Wars of the Roses.</w:t>
      </w:r>
    </w:p>
    <w:p w:rsidRPr="000E64F9" w:rsidR="0078215C" w:rsidP="00D527A7" w:rsidRDefault="0078215C" w14:paraId="2251F04F" w14:textId="3BA9A767">
      <w:pPr>
        <w:pStyle w:val="BasicParagraph"/>
        <w:spacing w:line="276" w:lineRule="auto"/>
        <w:ind w:left="643"/>
        <w:rPr>
          <w:color w:val="auto"/>
          <w:sz w:val="22"/>
          <w:szCs w:val="22"/>
        </w:rPr>
      </w:pPr>
    </w:p>
    <w:p w:rsidRPr="009B0F54" w:rsidR="005A3BF8" w:rsidP="005A3BF8" w:rsidRDefault="005A3BF8" w14:paraId="516440D5" w14:textId="16E39280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Round </w:t>
      </w:r>
      <w:r w:rsidR="009265B9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6</w:t>
      </w: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: </w:t>
      </w:r>
      <w:r w:rsidRPr="00675190" w:rsidR="00675190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General Knowledge</w:t>
      </w:r>
    </w:p>
    <w:p w:rsidRPr="00675190" w:rsidR="00675190" w:rsidP="00675190" w:rsidRDefault="00675190" w14:paraId="11778D68" w14:textId="77777777">
      <w:pPr>
        <w:pStyle w:val="ListParagraph"/>
        <w:numPr>
          <w:ilvl w:val="0"/>
          <w:numId w:val="37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675190">
        <w:rPr>
          <w:rFonts w:ascii="Open Sans" w:hAnsi="Open Sans" w:cs="Open Sans"/>
          <w:sz w:val="22"/>
          <w:szCs w:val="22"/>
        </w:rPr>
        <w:t>What is the painting ‘La Gioconda’ more famously known as?</w:t>
      </w:r>
    </w:p>
    <w:p w:rsidRPr="00675190" w:rsidR="00675190" w:rsidP="00675190" w:rsidRDefault="00675190" w14:paraId="3278954A" w14:textId="6D88AB3A">
      <w:pPr>
        <w:pStyle w:val="ListParagraph"/>
        <w:spacing w:after="160" w:line="278" w:lineRule="auto"/>
        <w:ind w:left="643"/>
        <w:rPr>
          <w:rFonts w:ascii="Open Sans" w:hAnsi="Open Sans" w:cs="Open Sans"/>
          <w:b/>
          <w:bCs/>
          <w:sz w:val="22"/>
          <w:szCs w:val="22"/>
        </w:rPr>
      </w:pPr>
      <w:r w:rsidRPr="00675190">
        <w:rPr>
          <w:rFonts w:ascii="Open Sans" w:hAnsi="Open Sans" w:cs="Open Sans"/>
          <w:b/>
          <w:bCs/>
          <w:sz w:val="22"/>
          <w:szCs w:val="22"/>
        </w:rPr>
        <w:t xml:space="preserve">The Mona Lisa </w:t>
      </w:r>
    </w:p>
    <w:p w:rsidRPr="00675190" w:rsidR="00675190" w:rsidP="00675190" w:rsidRDefault="00675190" w14:paraId="57040ECC" w14:textId="0D79D1E0">
      <w:pPr>
        <w:pStyle w:val="ListParagraph"/>
        <w:numPr>
          <w:ilvl w:val="0"/>
          <w:numId w:val="37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675190">
        <w:rPr>
          <w:rFonts w:ascii="Open Sans" w:hAnsi="Open Sans" w:cs="Open Sans"/>
          <w:sz w:val="22"/>
          <w:szCs w:val="22"/>
        </w:rPr>
        <w:t>When and where was the first modern Olympic games held?</w:t>
      </w:r>
    </w:p>
    <w:p w:rsidRPr="00675190" w:rsidR="00675190" w:rsidP="00675190" w:rsidRDefault="00675190" w14:paraId="51B89CEC" w14:textId="608D7C56">
      <w:pPr>
        <w:pStyle w:val="ListParagraph"/>
        <w:spacing w:after="160" w:line="278" w:lineRule="auto"/>
        <w:ind w:left="643"/>
        <w:rPr>
          <w:rFonts w:ascii="Open Sans" w:hAnsi="Open Sans" w:cs="Open Sans"/>
          <w:b/>
          <w:bCs/>
          <w:sz w:val="22"/>
          <w:szCs w:val="22"/>
        </w:rPr>
      </w:pPr>
      <w:r w:rsidRPr="00675190">
        <w:rPr>
          <w:rFonts w:ascii="Open Sans" w:hAnsi="Open Sans" w:cs="Open Sans"/>
          <w:b/>
          <w:bCs/>
          <w:sz w:val="22"/>
          <w:szCs w:val="22"/>
        </w:rPr>
        <w:t>Athens, 1986</w:t>
      </w:r>
    </w:p>
    <w:p w:rsidRPr="00675190" w:rsidR="00675190" w:rsidP="00AE0C35" w:rsidRDefault="00675190" w14:paraId="7DF4E44D" w14:textId="0782904B">
      <w:pPr>
        <w:pStyle w:val="ListParagraph"/>
        <w:numPr>
          <w:ilvl w:val="0"/>
          <w:numId w:val="37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675190">
        <w:rPr>
          <w:rFonts w:ascii="Open Sans" w:hAnsi="Open Sans" w:cs="Open Sans"/>
          <w:sz w:val="22"/>
          <w:szCs w:val="22"/>
        </w:rPr>
        <w:t xml:space="preserve">How many eyes does a bee have? </w:t>
      </w:r>
      <w:r w:rsidRPr="00675190">
        <w:rPr>
          <w:rFonts w:ascii="Open Sans" w:hAnsi="Open Sans" w:cs="Open Sans"/>
          <w:sz w:val="22"/>
          <w:szCs w:val="22"/>
        </w:rPr>
        <w:t xml:space="preserve"> </w:t>
      </w:r>
      <w:r w:rsidRPr="00675190">
        <w:rPr>
          <w:rFonts w:ascii="Open Sans" w:hAnsi="Open Sans" w:cs="Open Sans"/>
          <w:b/>
          <w:bCs/>
          <w:sz w:val="22"/>
          <w:szCs w:val="22"/>
        </w:rPr>
        <w:t xml:space="preserve">Five </w:t>
      </w:r>
    </w:p>
    <w:p w:rsidRPr="00675190" w:rsidR="00675190" w:rsidP="00675190" w:rsidRDefault="00675190" w14:paraId="664E07EC" w14:textId="1EBF14FE">
      <w:pPr>
        <w:pStyle w:val="ListParagraph"/>
        <w:numPr>
          <w:ilvl w:val="0"/>
          <w:numId w:val="37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675190">
        <w:rPr>
          <w:rFonts w:ascii="Open Sans" w:hAnsi="Open Sans" w:cs="Open Sans"/>
          <w:sz w:val="22"/>
          <w:szCs w:val="22"/>
        </w:rPr>
        <w:t>Which country has the longest coastline in the world?</w:t>
      </w:r>
      <w:r>
        <w:rPr>
          <w:rFonts w:ascii="Open Sans" w:hAnsi="Open Sans" w:cs="Open Sans"/>
          <w:sz w:val="22"/>
          <w:szCs w:val="22"/>
        </w:rPr>
        <w:t xml:space="preserve"> </w:t>
      </w:r>
      <w:r w:rsidRPr="00675190">
        <w:rPr>
          <w:rFonts w:ascii="Open Sans" w:hAnsi="Open Sans" w:cs="Open Sans"/>
          <w:b/>
          <w:bCs/>
          <w:sz w:val="22"/>
          <w:szCs w:val="22"/>
        </w:rPr>
        <w:t xml:space="preserve">Canada </w:t>
      </w:r>
    </w:p>
    <w:p w:rsidRPr="00675190" w:rsidR="00675190" w:rsidP="00675190" w:rsidRDefault="00675190" w14:paraId="4CDA6095" w14:textId="6EB679D5">
      <w:pPr>
        <w:pStyle w:val="ListParagraph"/>
        <w:numPr>
          <w:ilvl w:val="0"/>
          <w:numId w:val="37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675190">
        <w:rPr>
          <w:rFonts w:ascii="Open Sans" w:hAnsi="Open Sans" w:cs="Open Sans"/>
          <w:sz w:val="22"/>
          <w:szCs w:val="22"/>
        </w:rPr>
        <w:t>Which actor plays the titular soldier in Saving Private Ryan?</w:t>
      </w:r>
      <w:r>
        <w:rPr>
          <w:rFonts w:ascii="Open Sans" w:hAnsi="Open Sans" w:cs="Open Sans"/>
          <w:sz w:val="22"/>
          <w:szCs w:val="22"/>
        </w:rPr>
        <w:t xml:space="preserve"> </w:t>
      </w:r>
      <w:r w:rsidRPr="00675190">
        <w:rPr>
          <w:rFonts w:ascii="Open Sans" w:hAnsi="Open Sans" w:cs="Open Sans"/>
          <w:b/>
          <w:bCs/>
          <w:sz w:val="22"/>
          <w:szCs w:val="22"/>
        </w:rPr>
        <w:t>Matt Damon</w:t>
      </w:r>
    </w:p>
    <w:p w:rsidRPr="00FC2C09" w:rsidR="00000A72" w:rsidP="00675190" w:rsidRDefault="00000A72" w14:paraId="4C69ABF0" w14:textId="4F29CBAD">
      <w:pPr>
        <w:pStyle w:val="ListParagraph"/>
        <w:autoSpaceDE w:val="0"/>
        <w:autoSpaceDN w:val="0"/>
        <w:adjustRightInd w:val="0"/>
        <w:spacing w:line="288" w:lineRule="auto"/>
        <w:ind w:left="643"/>
        <w:rPr>
          <w:rFonts w:ascii="Open Sans" w:hAnsi="Open Sans" w:cs="Open Sans"/>
          <w:b/>
          <w:bCs/>
          <w:sz w:val="22"/>
          <w:szCs w:val="22"/>
        </w:rPr>
      </w:pPr>
    </w:p>
    <w:p w:rsidR="00F742DF" w:rsidP="00A10931" w:rsidRDefault="00F742DF" w14:paraId="054C9507" w14:textId="77777777">
      <w:pPr>
        <w:autoSpaceDE w:val="0"/>
        <w:autoSpaceDN w:val="0"/>
        <w:adjustRightInd w:val="0"/>
        <w:rPr>
          <w:rFonts w:ascii="Open Sans" w:hAnsi="Open Sans" w:cs="Open Sans"/>
          <w:sz w:val="20"/>
          <w:szCs w:val="20"/>
        </w:rPr>
      </w:pPr>
    </w:p>
    <w:p w:rsidR="00A10931" w:rsidP="00A10931" w:rsidRDefault="000E64F9" w14:paraId="19040300" w14:textId="1AB00FE5">
      <w:pPr>
        <w:autoSpaceDE w:val="0"/>
        <w:autoSpaceDN w:val="0"/>
        <w:adjustRightInd w:val="0"/>
        <w:rPr>
          <w:rFonts w:ascii="Open Sans" w:hAnsi="Open Sans" w:cs="Open Sans"/>
          <w:sz w:val="20"/>
          <w:szCs w:val="20"/>
        </w:rPr>
      </w:pPr>
      <w:r w:rsidRPr="000E64F9">
        <w:rPr>
          <w:rFonts w:ascii="Open Sans" w:hAnsi="Open Sans" w:cs="Open Sans"/>
          <w:sz w:val="20"/>
          <w:szCs w:val="20"/>
        </w:rPr>
        <w:t>Thank</w:t>
      </w:r>
      <w:r w:rsidR="00F742DF">
        <w:rPr>
          <w:rFonts w:ascii="Open Sans" w:hAnsi="Open Sans" w:cs="Open Sans"/>
          <w:sz w:val="20"/>
          <w:szCs w:val="20"/>
        </w:rPr>
        <w:t>s</w:t>
      </w:r>
      <w:r w:rsidRPr="000E64F9">
        <w:rPr>
          <w:rFonts w:ascii="Open Sans" w:hAnsi="Open Sans" w:cs="Open Sans"/>
          <w:sz w:val="20"/>
          <w:szCs w:val="20"/>
        </w:rPr>
        <w:t xml:space="preserve"> for supporting Christian Aid using our fundraising quiz</w:t>
      </w:r>
      <w:r w:rsidR="00465000">
        <w:rPr>
          <w:rFonts w:ascii="Open Sans" w:hAnsi="Open Sans" w:cs="Open Sans"/>
          <w:sz w:val="20"/>
          <w:szCs w:val="20"/>
        </w:rPr>
        <w:t>, we hope you had fun</w:t>
      </w:r>
      <w:r w:rsidRPr="000E64F9">
        <w:rPr>
          <w:rFonts w:ascii="Open Sans" w:hAnsi="Open Sans" w:cs="Open Sans"/>
          <w:sz w:val="20"/>
          <w:szCs w:val="20"/>
        </w:rPr>
        <w:t>.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0E64F9">
        <w:rPr>
          <w:rFonts w:ascii="Open Sans" w:hAnsi="Open Sans" w:cs="Open Sans"/>
          <w:sz w:val="20"/>
          <w:szCs w:val="20"/>
        </w:rPr>
        <w:t xml:space="preserve">You can pay </w:t>
      </w:r>
      <w:r w:rsidR="00465000">
        <w:rPr>
          <w:rFonts w:ascii="Open Sans" w:hAnsi="Open Sans" w:cs="Open Sans"/>
          <w:sz w:val="20"/>
          <w:szCs w:val="20"/>
        </w:rPr>
        <w:t>any</w:t>
      </w:r>
      <w:r w:rsidRPr="000E64F9" w:rsidR="00465000">
        <w:rPr>
          <w:rFonts w:ascii="Open Sans" w:hAnsi="Open Sans" w:cs="Open Sans"/>
          <w:sz w:val="20"/>
          <w:szCs w:val="20"/>
        </w:rPr>
        <w:t xml:space="preserve"> </w:t>
      </w:r>
      <w:r w:rsidRPr="000E64F9">
        <w:rPr>
          <w:rFonts w:ascii="Open Sans" w:hAnsi="Open Sans" w:cs="Open Sans"/>
          <w:sz w:val="20"/>
          <w:szCs w:val="20"/>
        </w:rPr>
        <w:t>donations collected online</w:t>
      </w:r>
      <w:r w:rsidR="00F742DF">
        <w:rPr>
          <w:rFonts w:ascii="Open Sans" w:hAnsi="Open Sans" w:cs="Open Sans"/>
          <w:sz w:val="20"/>
          <w:szCs w:val="20"/>
        </w:rPr>
        <w:t>, or set up an online giving page for you event</w:t>
      </w:r>
      <w:r w:rsidRPr="000E64F9">
        <w:rPr>
          <w:rFonts w:ascii="Open Sans" w:hAnsi="Open Sans" w:cs="Open Sans"/>
          <w:sz w:val="20"/>
          <w:szCs w:val="20"/>
        </w:rPr>
        <w:t xml:space="preserve"> at </w:t>
      </w:r>
      <w:r w:rsidRPr="000E64F9">
        <w:rPr>
          <w:rFonts w:ascii="Open Sans" w:hAnsi="Open Sans" w:cs="Open Sans"/>
          <w:b/>
          <w:bCs/>
          <w:sz w:val="20"/>
          <w:szCs w:val="20"/>
        </w:rPr>
        <w:t>caweek.org</w:t>
      </w:r>
      <w:r>
        <w:rPr>
          <w:rFonts w:ascii="Open Sans" w:hAnsi="Open Sans" w:cs="Open Sans"/>
          <w:sz w:val="20"/>
          <w:szCs w:val="20"/>
        </w:rPr>
        <w:t xml:space="preserve">, </w:t>
      </w:r>
      <w:r w:rsidR="00F742DF">
        <w:rPr>
          <w:rFonts w:ascii="Open Sans" w:hAnsi="Open Sans" w:cs="Open Sans"/>
          <w:sz w:val="20"/>
          <w:szCs w:val="20"/>
        </w:rPr>
        <w:t xml:space="preserve">Alternatively, you can </w:t>
      </w:r>
      <w:r w:rsidRPr="000E64F9">
        <w:rPr>
          <w:rFonts w:ascii="Open Sans" w:hAnsi="Open Sans" w:cs="Open Sans"/>
          <w:sz w:val="20"/>
          <w:szCs w:val="20"/>
        </w:rPr>
        <w:t>send a cheque to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0E64F9">
        <w:rPr>
          <w:rFonts w:ascii="Open Sans" w:hAnsi="Open Sans" w:cs="Open Sans"/>
          <w:sz w:val="20"/>
          <w:szCs w:val="20"/>
        </w:rPr>
        <w:t>Christian Aid, 35-45 Lower Marsh, London SE1 7RL</w:t>
      </w:r>
    </w:p>
    <w:p w:rsidRPr="00BE4D17" w:rsidR="000E64F9" w:rsidP="00A10931" w:rsidRDefault="000E64F9" w14:paraId="03B69208" w14:textId="77777777">
      <w:pPr>
        <w:autoSpaceDE w:val="0"/>
        <w:autoSpaceDN w:val="0"/>
        <w:adjustRightInd w:val="0"/>
        <w:rPr>
          <w:rFonts w:ascii="Open Sans" w:hAnsi="Open Sans" w:cs="Open Sans"/>
          <w:sz w:val="20"/>
          <w:szCs w:val="20"/>
        </w:rPr>
      </w:pPr>
    </w:p>
    <w:p w:rsidR="00EA3410" w:rsidP="00A10931" w:rsidRDefault="00EA3410" w14:paraId="71BC077C" w14:textId="77777777">
      <w:pPr>
        <w:autoSpaceDE w:val="0"/>
        <w:autoSpaceDN w:val="0"/>
        <w:adjustRightInd w:val="0"/>
        <w:rPr>
          <w:rFonts w:ascii="Open Sans" w:hAnsi="Open Sans" w:cs="Open Sans"/>
          <w:sz w:val="20"/>
          <w:szCs w:val="20"/>
        </w:rPr>
      </w:pPr>
    </w:p>
    <w:p w:rsidRPr="00A053C6" w:rsidR="00A10931" w:rsidP="00A10931" w:rsidRDefault="00A10931" w14:paraId="23570D07" w14:textId="201177CE">
      <w:pPr>
        <w:pStyle w:val="Footer"/>
        <w:rPr>
          <w:rFonts w:ascii="Open Sans" w:hAnsi="Open Sans" w:cs="Open Sans"/>
          <w:sz w:val="13"/>
          <w:szCs w:val="13"/>
        </w:rPr>
      </w:pPr>
      <w:r w:rsidRPr="00A053C6">
        <w:rPr>
          <w:rFonts w:ascii="Open Sans" w:hAnsi="Open Sans" w:cs="Open Sans"/>
          <w:sz w:val="13"/>
          <w:szCs w:val="13"/>
        </w:rPr>
        <w:t>Christian Aid is a key member of ACT Alliance. Eng and Wales charity no. 1105851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 xml:space="preserve">Scot charity no. SC039150 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>Company no. 5171525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 xml:space="preserve"> Christian Aid Ireland: NI charity no. NIC101631 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 xml:space="preserve">Company no. NI059154 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 xml:space="preserve">and ROI charity no. 20014162 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>Company no. 426928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 xml:space="preserve"> The Christian Aid name and logo are trademarks of Christian Aid. © Christian Aid</w:t>
      </w:r>
      <w:r w:rsidR="003A320D">
        <w:rPr>
          <w:rFonts w:ascii="Open Sans" w:hAnsi="Open Sans" w:cs="Open Sans"/>
          <w:sz w:val="13"/>
          <w:szCs w:val="13"/>
        </w:rPr>
        <w:t xml:space="preserve"> January 202</w:t>
      </w:r>
      <w:r w:rsidR="00051BE8">
        <w:rPr>
          <w:rFonts w:ascii="Open Sans" w:hAnsi="Open Sans" w:cs="Open Sans"/>
          <w:sz w:val="13"/>
          <w:szCs w:val="13"/>
        </w:rPr>
        <w:t>6</w:t>
      </w:r>
    </w:p>
    <w:sectPr w:rsidRPr="00A053C6" w:rsidR="00A10931" w:rsidSect="00B75DB0">
      <w:headerReference w:type="default" r:id="rId11"/>
      <w:pgSz w:w="11900" w:h="16840" w:orient="portrait"/>
      <w:pgMar w:top="1440" w:right="1440" w:bottom="96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C1512" w:rsidP="009777DB" w:rsidRDefault="00AC1512" w14:paraId="3BE8320F" w14:textId="77777777">
      <w:r>
        <w:separator/>
      </w:r>
    </w:p>
  </w:endnote>
  <w:endnote w:type="continuationSeparator" w:id="0">
    <w:p w:rsidR="00AC1512" w:rsidP="009777DB" w:rsidRDefault="00AC1512" w14:paraId="72101937" w14:textId="77777777">
      <w:r>
        <w:continuationSeparator/>
      </w:r>
    </w:p>
  </w:endnote>
  <w:endnote w:type="continuationNotice" w:id="1">
    <w:p w:rsidR="00AC1512" w:rsidRDefault="00AC1512" w14:paraId="2F82B62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koko XBold">
    <w:panose1 w:val="02060803020203020204"/>
    <w:charset w:val="00"/>
    <w:family w:val="roman"/>
    <w:pitch w:val="variable"/>
    <w:sig w:usb0="A00000EF" w:usb1="0000205B" w:usb2="00000008" w:usb3="00000000" w:csb0="00000093" w:csb1="00000000"/>
  </w:font>
  <w:font w:name="Mokoko XBd">
    <w:altName w:val="Cambria"/>
    <w:charset w:val="4D"/>
    <w:family w:val="roman"/>
    <w:pitch w:val="variable"/>
    <w:sig w:usb0="A00000EF" w:usb1="0000205B" w:usb2="00000008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C1512" w:rsidP="009777DB" w:rsidRDefault="00AC1512" w14:paraId="13DD032A" w14:textId="77777777">
      <w:r>
        <w:separator/>
      </w:r>
    </w:p>
  </w:footnote>
  <w:footnote w:type="continuationSeparator" w:id="0">
    <w:p w:rsidR="00AC1512" w:rsidP="009777DB" w:rsidRDefault="00AC1512" w14:paraId="45C924B7" w14:textId="77777777">
      <w:r>
        <w:continuationSeparator/>
      </w:r>
    </w:p>
  </w:footnote>
  <w:footnote w:type="continuationNotice" w:id="1">
    <w:p w:rsidR="00AC1512" w:rsidRDefault="00AC1512" w14:paraId="1AAB217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FA1E07" w:rsidRDefault="006E7808" w14:paraId="78D96E6F" w14:textId="0539F7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FAA4A7" wp14:editId="21CC8371">
          <wp:simplePos x="0" y="0"/>
          <wp:positionH relativeFrom="page">
            <wp:posOffset>0</wp:posOffset>
          </wp:positionH>
          <wp:positionV relativeFrom="page">
            <wp:align>top</wp:align>
          </wp:positionV>
          <wp:extent cx="7549200" cy="10681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200" cy="1068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66F44"/>
    <w:multiLevelType w:val="hybridMultilevel"/>
    <w:tmpl w:val="DA1632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9CA32A4"/>
    <w:multiLevelType w:val="hybridMultilevel"/>
    <w:tmpl w:val="29D6423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31616"/>
    <w:multiLevelType w:val="hybridMultilevel"/>
    <w:tmpl w:val="E05CDD02"/>
    <w:lvl w:ilvl="0" w:tplc="2A8E11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413B7"/>
    <w:multiLevelType w:val="hybridMultilevel"/>
    <w:tmpl w:val="E6B65A0C"/>
    <w:lvl w:ilvl="0" w:tplc="1B1E9408">
      <w:start w:val="1"/>
      <w:numFmt w:val="decimal"/>
      <w:lvlText w:val="%1."/>
      <w:lvlJc w:val="left"/>
      <w:pPr>
        <w:ind w:left="360" w:hanging="360"/>
      </w:pPr>
      <w:rPr>
        <w:rFonts w:hint="default" w:ascii="Open Sans" w:hAnsi="Open Sans" w:cs="Open Sans"/>
        <w:b/>
        <w:bCs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B145A2"/>
    <w:multiLevelType w:val="hybridMultilevel"/>
    <w:tmpl w:val="02BEA9EC"/>
    <w:lvl w:ilvl="0" w:tplc="3F82EA14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" w15:restartNumberingAfterBreak="0">
    <w:nsid w:val="12BF5D98"/>
    <w:multiLevelType w:val="hybridMultilevel"/>
    <w:tmpl w:val="02BEA9EC"/>
    <w:lvl w:ilvl="0" w:tplc="3F82EA14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13777B56"/>
    <w:multiLevelType w:val="hybridMultilevel"/>
    <w:tmpl w:val="5658D19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16460"/>
    <w:multiLevelType w:val="hybridMultilevel"/>
    <w:tmpl w:val="6A7A6838"/>
    <w:lvl w:ilvl="0" w:tplc="F56E34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BC7074"/>
    <w:multiLevelType w:val="hybridMultilevel"/>
    <w:tmpl w:val="C8CCAEF0"/>
    <w:lvl w:ilvl="0" w:tplc="D8FCEA60">
      <w:start w:val="1"/>
      <w:numFmt w:val="decimal"/>
      <w:lvlText w:val="%1."/>
      <w:lvlJc w:val="left"/>
      <w:pPr>
        <w:ind w:left="643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6B2695F"/>
    <w:multiLevelType w:val="hybridMultilevel"/>
    <w:tmpl w:val="56AC89A0"/>
    <w:lvl w:ilvl="0" w:tplc="0FD849BE">
      <w:start w:val="1"/>
      <w:numFmt w:val="decimal"/>
      <w:lvlText w:val="%1."/>
      <w:lvlJc w:val="left"/>
      <w:pPr>
        <w:ind w:left="643" w:hanging="360"/>
      </w:pPr>
      <w:rPr>
        <w:rFonts w:hint="default" w:ascii="Open Sans" w:hAnsi="Open Sans" w:cs="Open Sans"/>
        <w:b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82E3F87"/>
    <w:multiLevelType w:val="hybridMultilevel"/>
    <w:tmpl w:val="FD14A8D2"/>
    <w:lvl w:ilvl="0" w:tplc="03484450">
      <w:start w:val="1"/>
      <w:numFmt w:val="lowerLetter"/>
      <w:lvlText w:val="%1.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1" w15:restartNumberingAfterBreak="0">
    <w:nsid w:val="1B8270A7"/>
    <w:multiLevelType w:val="hybridMultilevel"/>
    <w:tmpl w:val="F91E7CC8"/>
    <w:lvl w:ilvl="0" w:tplc="FFFFFFFF">
      <w:start w:val="1"/>
      <w:numFmt w:val="decimal"/>
      <w:lvlText w:val="%1."/>
      <w:lvlJc w:val="left"/>
      <w:pPr>
        <w:ind w:left="643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643" w:hanging="360"/>
      </w:pPr>
      <w:rPr>
        <w:b w:val="0"/>
        <w:bCs w:val="0"/>
      </w:rPr>
    </w:lvl>
    <w:lvl w:ilvl="2" w:tplc="FFFFFFFF" w:tentative="1">
      <w:start w:val="1"/>
      <w:numFmt w:val="lowerRoman"/>
      <w:lvlText w:val="%3."/>
      <w:lvlJc w:val="right"/>
      <w:pPr>
        <w:ind w:left="2083" w:hanging="180"/>
      </w:pPr>
    </w:lvl>
    <w:lvl w:ilvl="3" w:tplc="FFFFFFFF" w:tentative="1">
      <w:start w:val="1"/>
      <w:numFmt w:val="decimal"/>
      <w:lvlText w:val="%4."/>
      <w:lvlJc w:val="left"/>
      <w:pPr>
        <w:ind w:left="2803" w:hanging="360"/>
      </w:pPr>
    </w:lvl>
    <w:lvl w:ilvl="4" w:tplc="FFFFFFFF" w:tentative="1">
      <w:start w:val="1"/>
      <w:numFmt w:val="lowerLetter"/>
      <w:lvlText w:val="%5."/>
      <w:lvlJc w:val="left"/>
      <w:pPr>
        <w:ind w:left="3523" w:hanging="360"/>
      </w:pPr>
    </w:lvl>
    <w:lvl w:ilvl="5" w:tplc="FFFFFFFF" w:tentative="1">
      <w:start w:val="1"/>
      <w:numFmt w:val="lowerRoman"/>
      <w:lvlText w:val="%6."/>
      <w:lvlJc w:val="right"/>
      <w:pPr>
        <w:ind w:left="4243" w:hanging="180"/>
      </w:pPr>
    </w:lvl>
    <w:lvl w:ilvl="6" w:tplc="FFFFFFFF" w:tentative="1">
      <w:start w:val="1"/>
      <w:numFmt w:val="decimal"/>
      <w:lvlText w:val="%7."/>
      <w:lvlJc w:val="left"/>
      <w:pPr>
        <w:ind w:left="4963" w:hanging="360"/>
      </w:pPr>
    </w:lvl>
    <w:lvl w:ilvl="7" w:tplc="FFFFFFFF" w:tentative="1">
      <w:start w:val="1"/>
      <w:numFmt w:val="lowerLetter"/>
      <w:lvlText w:val="%8."/>
      <w:lvlJc w:val="left"/>
      <w:pPr>
        <w:ind w:left="5683" w:hanging="360"/>
      </w:pPr>
    </w:lvl>
    <w:lvl w:ilvl="8" w:tplc="FFFFFFFF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 w15:restartNumberingAfterBreak="0">
    <w:nsid w:val="1FA94FAA"/>
    <w:multiLevelType w:val="hybridMultilevel"/>
    <w:tmpl w:val="005AF732"/>
    <w:lvl w:ilvl="0" w:tplc="5C7EE41E">
      <w:start w:val="26"/>
      <w:numFmt w:val="lowerLetter"/>
      <w:lvlText w:val="%1."/>
      <w:lvlJc w:val="left"/>
      <w:pPr>
        <w:ind w:left="40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8" w:hanging="360"/>
      </w:pPr>
    </w:lvl>
    <w:lvl w:ilvl="2" w:tplc="0809001B" w:tentative="1">
      <w:start w:val="1"/>
      <w:numFmt w:val="lowerRoman"/>
      <w:lvlText w:val="%3."/>
      <w:lvlJc w:val="right"/>
      <w:pPr>
        <w:ind w:left="1848" w:hanging="180"/>
      </w:pPr>
    </w:lvl>
    <w:lvl w:ilvl="3" w:tplc="0809000F" w:tentative="1">
      <w:start w:val="1"/>
      <w:numFmt w:val="decimal"/>
      <w:lvlText w:val="%4."/>
      <w:lvlJc w:val="left"/>
      <w:pPr>
        <w:ind w:left="2568" w:hanging="360"/>
      </w:pPr>
    </w:lvl>
    <w:lvl w:ilvl="4" w:tplc="08090019" w:tentative="1">
      <w:start w:val="1"/>
      <w:numFmt w:val="lowerLetter"/>
      <w:lvlText w:val="%5."/>
      <w:lvlJc w:val="left"/>
      <w:pPr>
        <w:ind w:left="3288" w:hanging="360"/>
      </w:pPr>
    </w:lvl>
    <w:lvl w:ilvl="5" w:tplc="0809001B" w:tentative="1">
      <w:start w:val="1"/>
      <w:numFmt w:val="lowerRoman"/>
      <w:lvlText w:val="%6."/>
      <w:lvlJc w:val="right"/>
      <w:pPr>
        <w:ind w:left="4008" w:hanging="180"/>
      </w:pPr>
    </w:lvl>
    <w:lvl w:ilvl="6" w:tplc="0809000F" w:tentative="1">
      <w:start w:val="1"/>
      <w:numFmt w:val="decimal"/>
      <w:lvlText w:val="%7."/>
      <w:lvlJc w:val="left"/>
      <w:pPr>
        <w:ind w:left="4728" w:hanging="360"/>
      </w:pPr>
    </w:lvl>
    <w:lvl w:ilvl="7" w:tplc="08090019" w:tentative="1">
      <w:start w:val="1"/>
      <w:numFmt w:val="lowerLetter"/>
      <w:lvlText w:val="%8."/>
      <w:lvlJc w:val="left"/>
      <w:pPr>
        <w:ind w:left="5448" w:hanging="360"/>
      </w:pPr>
    </w:lvl>
    <w:lvl w:ilvl="8" w:tplc="08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3" w15:restartNumberingAfterBreak="0">
    <w:nsid w:val="21DD42CB"/>
    <w:multiLevelType w:val="hybridMultilevel"/>
    <w:tmpl w:val="897269F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95B6A"/>
    <w:multiLevelType w:val="hybridMultilevel"/>
    <w:tmpl w:val="7EA288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Open Sans" w:hAnsi="Open Sans" w:cs="Open Sans"/>
        <w:b/>
        <w:bCs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D331A"/>
    <w:multiLevelType w:val="hybridMultilevel"/>
    <w:tmpl w:val="3A867A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Open Sans" w:hAnsi="Open Sans" w:cs="Open Sans"/>
        <w:b/>
        <w:bCs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2D3587"/>
    <w:multiLevelType w:val="hybridMultilevel"/>
    <w:tmpl w:val="02BEA9EC"/>
    <w:lvl w:ilvl="0" w:tplc="3F82EA1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681871"/>
    <w:multiLevelType w:val="hybridMultilevel"/>
    <w:tmpl w:val="E6B65A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Open Sans" w:hAnsi="Open Sans" w:cs="Open Sans"/>
        <w:b/>
        <w:bCs/>
        <w:color w:val="auto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0334DC"/>
    <w:multiLevelType w:val="hybridMultilevel"/>
    <w:tmpl w:val="2822E9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110644"/>
    <w:multiLevelType w:val="hybridMultilevel"/>
    <w:tmpl w:val="C8CCAEF0"/>
    <w:lvl w:ilvl="0" w:tplc="FFFFFFFF">
      <w:start w:val="1"/>
      <w:numFmt w:val="decimal"/>
      <w:lvlText w:val="%1."/>
      <w:lvlJc w:val="left"/>
      <w:pPr>
        <w:ind w:left="643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20305B"/>
    <w:multiLevelType w:val="hybridMultilevel"/>
    <w:tmpl w:val="0750DA50"/>
    <w:lvl w:ilvl="0" w:tplc="C9EE5F26">
      <w:start w:val="1"/>
      <w:numFmt w:val="lowerLetter"/>
      <w:lvlText w:val="%1."/>
      <w:lvlJc w:val="left"/>
      <w:pPr>
        <w:ind w:left="1069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41D54CBD"/>
    <w:multiLevelType w:val="hybridMultilevel"/>
    <w:tmpl w:val="F876572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CA0BF1"/>
    <w:multiLevelType w:val="hybridMultilevel"/>
    <w:tmpl w:val="4A06378C"/>
    <w:lvl w:ilvl="0" w:tplc="DAA8E4C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488254C0"/>
    <w:multiLevelType w:val="hybridMultilevel"/>
    <w:tmpl w:val="7582680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E222DF"/>
    <w:multiLevelType w:val="hybridMultilevel"/>
    <w:tmpl w:val="1D0839C0"/>
    <w:lvl w:ilvl="0" w:tplc="CD5AAAE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473934"/>
    <w:multiLevelType w:val="hybridMultilevel"/>
    <w:tmpl w:val="86782896"/>
    <w:lvl w:ilvl="0" w:tplc="3F82EA1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9A4CF0"/>
    <w:multiLevelType w:val="hybridMultilevel"/>
    <w:tmpl w:val="0AA6F3D2"/>
    <w:lvl w:ilvl="0" w:tplc="4DE47ABA">
      <w:start w:val="1"/>
      <w:numFmt w:val="lowerLetter"/>
      <w:lvlText w:val="%1."/>
      <w:lvlJc w:val="left"/>
      <w:pPr>
        <w:ind w:left="643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7" w15:restartNumberingAfterBreak="0">
    <w:nsid w:val="5244415B"/>
    <w:multiLevelType w:val="hybridMultilevel"/>
    <w:tmpl w:val="3320E0CE"/>
    <w:lvl w:ilvl="0" w:tplc="3F82EA1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A3748A"/>
    <w:multiLevelType w:val="hybridMultilevel"/>
    <w:tmpl w:val="5A2C9B4E"/>
    <w:lvl w:ilvl="0" w:tplc="2A8E1102">
      <w:start w:val="1"/>
      <w:numFmt w:val="decimal"/>
      <w:lvlText w:val="%1."/>
      <w:lvlJc w:val="left"/>
      <w:pPr>
        <w:ind w:left="100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53802887"/>
    <w:multiLevelType w:val="hybridMultilevel"/>
    <w:tmpl w:val="A49210A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A7105"/>
    <w:multiLevelType w:val="hybridMultilevel"/>
    <w:tmpl w:val="02BEA9EC"/>
    <w:lvl w:ilvl="0" w:tplc="3F82EA14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1" w15:restartNumberingAfterBreak="0">
    <w:nsid w:val="55560BC4"/>
    <w:multiLevelType w:val="hybridMultilevel"/>
    <w:tmpl w:val="2354BB2C"/>
    <w:lvl w:ilvl="0" w:tplc="12AEF0D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490BBF"/>
    <w:multiLevelType w:val="hybridMultilevel"/>
    <w:tmpl w:val="9746B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Open Sans" w:hAnsi="Open Sans" w:cs="Open Sans"/>
        <w:b/>
        <w:bCs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3200B9"/>
    <w:multiLevelType w:val="hybridMultilevel"/>
    <w:tmpl w:val="02BEA9EC"/>
    <w:lvl w:ilvl="0" w:tplc="3F82EA14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4" w15:restartNumberingAfterBreak="0">
    <w:nsid w:val="5D3334B0"/>
    <w:multiLevelType w:val="hybridMultilevel"/>
    <w:tmpl w:val="B6B25E3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160C0"/>
    <w:multiLevelType w:val="hybridMultilevel"/>
    <w:tmpl w:val="96E09FF6"/>
    <w:lvl w:ilvl="0" w:tplc="472265B0">
      <w:start w:val="1"/>
      <w:numFmt w:val="lowerLetter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6" w15:restartNumberingAfterBreak="0">
    <w:nsid w:val="62DB3E66"/>
    <w:multiLevelType w:val="hybridMultilevel"/>
    <w:tmpl w:val="4E92907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3284EA5"/>
    <w:multiLevelType w:val="hybridMultilevel"/>
    <w:tmpl w:val="FAE4974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50A87"/>
    <w:multiLevelType w:val="hybridMultilevel"/>
    <w:tmpl w:val="C5108F1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3D1ED0"/>
    <w:multiLevelType w:val="hybridMultilevel"/>
    <w:tmpl w:val="3536A80A"/>
    <w:lvl w:ilvl="0" w:tplc="FBA233B4">
      <w:start w:val="1"/>
      <w:numFmt w:val="decimal"/>
      <w:lvlText w:val="%1."/>
      <w:lvlJc w:val="left"/>
      <w:pPr>
        <w:ind w:left="1004" w:hanging="720"/>
      </w:pPr>
      <w:rPr>
        <w:rFonts w:hint="default" w:ascii="Open Sans" w:hAnsi="Open Sans" w:cs="Open Sans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6F4D350C"/>
    <w:multiLevelType w:val="hybridMultilevel"/>
    <w:tmpl w:val="F91E7CC8"/>
    <w:lvl w:ilvl="0" w:tplc="00E6F828">
      <w:start w:val="1"/>
      <w:numFmt w:val="decimal"/>
      <w:lvlText w:val="%1."/>
      <w:lvlJc w:val="left"/>
      <w:pPr>
        <w:ind w:left="643" w:hanging="360"/>
      </w:pPr>
      <w:rPr>
        <w:b/>
        <w:bCs/>
      </w:rPr>
    </w:lvl>
    <w:lvl w:ilvl="1" w:tplc="85F47E5E">
      <w:start w:val="1"/>
      <w:numFmt w:val="lowerLetter"/>
      <w:lvlText w:val="%2."/>
      <w:lvlJc w:val="left"/>
      <w:pPr>
        <w:ind w:left="643" w:hanging="360"/>
      </w:pPr>
      <w:rPr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1" w15:restartNumberingAfterBreak="0">
    <w:nsid w:val="71E76F3C"/>
    <w:multiLevelType w:val="hybridMultilevel"/>
    <w:tmpl w:val="3058EF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6C77CA"/>
    <w:multiLevelType w:val="hybridMultilevel"/>
    <w:tmpl w:val="671E4DA0"/>
    <w:lvl w:ilvl="0" w:tplc="65A4D60C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3" w15:restartNumberingAfterBreak="0">
    <w:nsid w:val="77107564"/>
    <w:multiLevelType w:val="hybridMultilevel"/>
    <w:tmpl w:val="ABAC7332"/>
    <w:lvl w:ilvl="0" w:tplc="9F925036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4" w15:restartNumberingAfterBreak="0">
    <w:nsid w:val="7CE82F57"/>
    <w:multiLevelType w:val="hybridMultilevel"/>
    <w:tmpl w:val="2CA640D6"/>
    <w:lvl w:ilvl="0" w:tplc="C2AAA2A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DC531DF"/>
    <w:multiLevelType w:val="hybridMultilevel"/>
    <w:tmpl w:val="C41E606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E2C28C7"/>
    <w:multiLevelType w:val="hybridMultilevel"/>
    <w:tmpl w:val="F91E7CC8"/>
    <w:lvl w:ilvl="0" w:tplc="FFFFFFFF">
      <w:start w:val="1"/>
      <w:numFmt w:val="decimal"/>
      <w:lvlText w:val="%1."/>
      <w:lvlJc w:val="left"/>
      <w:pPr>
        <w:ind w:left="643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643" w:hanging="360"/>
      </w:pPr>
      <w:rPr>
        <w:b w:val="0"/>
        <w:bCs w:val="0"/>
      </w:rPr>
    </w:lvl>
    <w:lvl w:ilvl="2" w:tplc="FFFFFFFF" w:tentative="1">
      <w:start w:val="1"/>
      <w:numFmt w:val="lowerRoman"/>
      <w:lvlText w:val="%3."/>
      <w:lvlJc w:val="right"/>
      <w:pPr>
        <w:ind w:left="2083" w:hanging="180"/>
      </w:pPr>
    </w:lvl>
    <w:lvl w:ilvl="3" w:tplc="FFFFFFFF" w:tentative="1">
      <w:start w:val="1"/>
      <w:numFmt w:val="decimal"/>
      <w:lvlText w:val="%4."/>
      <w:lvlJc w:val="left"/>
      <w:pPr>
        <w:ind w:left="2803" w:hanging="360"/>
      </w:pPr>
    </w:lvl>
    <w:lvl w:ilvl="4" w:tplc="FFFFFFFF" w:tentative="1">
      <w:start w:val="1"/>
      <w:numFmt w:val="lowerLetter"/>
      <w:lvlText w:val="%5."/>
      <w:lvlJc w:val="left"/>
      <w:pPr>
        <w:ind w:left="3523" w:hanging="360"/>
      </w:pPr>
    </w:lvl>
    <w:lvl w:ilvl="5" w:tplc="FFFFFFFF" w:tentative="1">
      <w:start w:val="1"/>
      <w:numFmt w:val="lowerRoman"/>
      <w:lvlText w:val="%6."/>
      <w:lvlJc w:val="right"/>
      <w:pPr>
        <w:ind w:left="4243" w:hanging="180"/>
      </w:pPr>
    </w:lvl>
    <w:lvl w:ilvl="6" w:tplc="FFFFFFFF" w:tentative="1">
      <w:start w:val="1"/>
      <w:numFmt w:val="decimal"/>
      <w:lvlText w:val="%7."/>
      <w:lvlJc w:val="left"/>
      <w:pPr>
        <w:ind w:left="4963" w:hanging="360"/>
      </w:pPr>
    </w:lvl>
    <w:lvl w:ilvl="7" w:tplc="FFFFFFFF" w:tentative="1">
      <w:start w:val="1"/>
      <w:numFmt w:val="lowerLetter"/>
      <w:lvlText w:val="%8."/>
      <w:lvlJc w:val="left"/>
      <w:pPr>
        <w:ind w:left="5683" w:hanging="360"/>
      </w:pPr>
    </w:lvl>
    <w:lvl w:ilvl="8" w:tplc="FFFFFFFF" w:tentative="1">
      <w:start w:val="1"/>
      <w:numFmt w:val="lowerRoman"/>
      <w:lvlText w:val="%9."/>
      <w:lvlJc w:val="right"/>
      <w:pPr>
        <w:ind w:left="6403" w:hanging="180"/>
      </w:pPr>
    </w:lvl>
  </w:abstractNum>
  <w:num w:numId="1" w16cid:durableId="573203854">
    <w:abstractNumId w:val="33"/>
  </w:num>
  <w:num w:numId="2" w16cid:durableId="230701016">
    <w:abstractNumId w:val="16"/>
  </w:num>
  <w:num w:numId="3" w16cid:durableId="1230120001">
    <w:abstractNumId w:val="4"/>
  </w:num>
  <w:num w:numId="4" w16cid:durableId="636031328">
    <w:abstractNumId w:val="30"/>
  </w:num>
  <w:num w:numId="5" w16cid:durableId="29720460">
    <w:abstractNumId w:val="5"/>
  </w:num>
  <w:num w:numId="6" w16cid:durableId="2052462391">
    <w:abstractNumId w:val="3"/>
  </w:num>
  <w:num w:numId="7" w16cid:durableId="1740205303">
    <w:abstractNumId w:val="24"/>
  </w:num>
  <w:num w:numId="8" w16cid:durableId="1004550725">
    <w:abstractNumId w:val="8"/>
  </w:num>
  <w:num w:numId="9" w16cid:durableId="1143699183">
    <w:abstractNumId w:val="26"/>
  </w:num>
  <w:num w:numId="10" w16cid:durableId="1910731644">
    <w:abstractNumId w:val="18"/>
  </w:num>
  <w:num w:numId="11" w16cid:durableId="2124685884">
    <w:abstractNumId w:val="40"/>
  </w:num>
  <w:num w:numId="12" w16cid:durableId="1238594687">
    <w:abstractNumId w:val="13"/>
  </w:num>
  <w:num w:numId="13" w16cid:durableId="1492719118">
    <w:abstractNumId w:val="9"/>
  </w:num>
  <w:num w:numId="14" w16cid:durableId="784808723">
    <w:abstractNumId w:val="44"/>
  </w:num>
  <w:num w:numId="15" w16cid:durableId="2130318291">
    <w:abstractNumId w:val="34"/>
  </w:num>
  <w:num w:numId="16" w16cid:durableId="2060394451">
    <w:abstractNumId w:val="20"/>
  </w:num>
  <w:num w:numId="17" w16cid:durableId="1112671401">
    <w:abstractNumId w:val="39"/>
  </w:num>
  <w:num w:numId="18" w16cid:durableId="336423979">
    <w:abstractNumId w:val="2"/>
  </w:num>
  <w:num w:numId="19" w16cid:durableId="1199902686">
    <w:abstractNumId w:val="28"/>
  </w:num>
  <w:num w:numId="20" w16cid:durableId="271593698">
    <w:abstractNumId w:val="42"/>
  </w:num>
  <w:num w:numId="21" w16cid:durableId="893156570">
    <w:abstractNumId w:val="10"/>
  </w:num>
  <w:num w:numId="22" w16cid:durableId="1031609578">
    <w:abstractNumId w:val="31"/>
  </w:num>
  <w:num w:numId="23" w16cid:durableId="1645620194">
    <w:abstractNumId w:val="37"/>
  </w:num>
  <w:num w:numId="24" w16cid:durableId="399791941">
    <w:abstractNumId w:val="1"/>
  </w:num>
  <w:num w:numId="25" w16cid:durableId="277680762">
    <w:abstractNumId w:val="12"/>
  </w:num>
  <w:num w:numId="26" w16cid:durableId="829641152">
    <w:abstractNumId w:val="21"/>
  </w:num>
  <w:num w:numId="27" w16cid:durableId="127088492">
    <w:abstractNumId w:val="7"/>
  </w:num>
  <w:num w:numId="28" w16cid:durableId="1811366005">
    <w:abstractNumId w:val="29"/>
  </w:num>
  <w:num w:numId="29" w16cid:durableId="1294483537">
    <w:abstractNumId w:val="22"/>
  </w:num>
  <w:num w:numId="30" w16cid:durableId="1025325388">
    <w:abstractNumId w:val="35"/>
  </w:num>
  <w:num w:numId="31" w16cid:durableId="1837109330">
    <w:abstractNumId w:val="6"/>
  </w:num>
  <w:num w:numId="32" w16cid:durableId="1453939817">
    <w:abstractNumId w:val="43"/>
  </w:num>
  <w:num w:numId="33" w16cid:durableId="72821165">
    <w:abstractNumId w:val="23"/>
  </w:num>
  <w:num w:numId="34" w16cid:durableId="1492912967">
    <w:abstractNumId w:val="17"/>
  </w:num>
  <w:num w:numId="35" w16cid:durableId="448549848">
    <w:abstractNumId w:val="46"/>
  </w:num>
  <w:num w:numId="36" w16cid:durableId="2105572553">
    <w:abstractNumId w:val="19"/>
  </w:num>
  <w:num w:numId="37" w16cid:durableId="275604077">
    <w:abstractNumId w:val="11"/>
  </w:num>
  <w:num w:numId="38" w16cid:durableId="1113138130">
    <w:abstractNumId w:val="36"/>
  </w:num>
  <w:num w:numId="39" w16cid:durableId="512915019">
    <w:abstractNumId w:val="45"/>
  </w:num>
  <w:num w:numId="40" w16cid:durableId="1444571819">
    <w:abstractNumId w:val="0"/>
  </w:num>
  <w:num w:numId="41" w16cid:durableId="1615403879">
    <w:abstractNumId w:val="41"/>
  </w:num>
  <w:num w:numId="42" w16cid:durableId="1939830535">
    <w:abstractNumId w:val="27"/>
  </w:num>
  <w:num w:numId="43" w16cid:durableId="798762995">
    <w:abstractNumId w:val="25"/>
  </w:num>
  <w:num w:numId="44" w16cid:durableId="1173380581">
    <w:abstractNumId w:val="38"/>
  </w:num>
  <w:num w:numId="45" w16cid:durableId="986789412">
    <w:abstractNumId w:val="15"/>
  </w:num>
  <w:num w:numId="46" w16cid:durableId="428699022">
    <w:abstractNumId w:val="14"/>
  </w:num>
  <w:num w:numId="47" w16cid:durableId="48609383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0NLIwMbYwNjI2NTNS0lEKTi0uzszPAykwrAUAdMyLLCwAAAA="/>
  </w:docVars>
  <w:rsids>
    <w:rsidRoot w:val="007459E5"/>
    <w:rsid w:val="000001E3"/>
    <w:rsid w:val="00000A72"/>
    <w:rsid w:val="000027FB"/>
    <w:rsid w:val="000113D7"/>
    <w:rsid w:val="0003590D"/>
    <w:rsid w:val="000363B5"/>
    <w:rsid w:val="00050A11"/>
    <w:rsid w:val="0005128B"/>
    <w:rsid w:val="00051BE8"/>
    <w:rsid w:val="00052C63"/>
    <w:rsid w:val="0006051E"/>
    <w:rsid w:val="00072900"/>
    <w:rsid w:val="0007721A"/>
    <w:rsid w:val="00083F94"/>
    <w:rsid w:val="000846B0"/>
    <w:rsid w:val="0008750D"/>
    <w:rsid w:val="000A228D"/>
    <w:rsid w:val="000B22C4"/>
    <w:rsid w:val="000B3188"/>
    <w:rsid w:val="000B4879"/>
    <w:rsid w:val="000C30F6"/>
    <w:rsid w:val="000C7FD8"/>
    <w:rsid w:val="000D0532"/>
    <w:rsid w:val="000D1038"/>
    <w:rsid w:val="000D73D7"/>
    <w:rsid w:val="000E11D0"/>
    <w:rsid w:val="000E64F9"/>
    <w:rsid w:val="000F5501"/>
    <w:rsid w:val="00112864"/>
    <w:rsid w:val="0011297F"/>
    <w:rsid w:val="00114444"/>
    <w:rsid w:val="001175FB"/>
    <w:rsid w:val="00121116"/>
    <w:rsid w:val="001232EC"/>
    <w:rsid w:val="00125A2B"/>
    <w:rsid w:val="00134CAF"/>
    <w:rsid w:val="001618C6"/>
    <w:rsid w:val="00165049"/>
    <w:rsid w:val="001746EA"/>
    <w:rsid w:val="001864FA"/>
    <w:rsid w:val="001A4294"/>
    <w:rsid w:val="001B1644"/>
    <w:rsid w:val="001B686F"/>
    <w:rsid w:val="001C0393"/>
    <w:rsid w:val="001D12A8"/>
    <w:rsid w:val="001E168D"/>
    <w:rsid w:val="001E187C"/>
    <w:rsid w:val="001E1C8C"/>
    <w:rsid w:val="001F015A"/>
    <w:rsid w:val="001F0921"/>
    <w:rsid w:val="001F2F5D"/>
    <w:rsid w:val="001F7170"/>
    <w:rsid w:val="002201E8"/>
    <w:rsid w:val="002212F1"/>
    <w:rsid w:val="002306FF"/>
    <w:rsid w:val="00237AC5"/>
    <w:rsid w:val="00241619"/>
    <w:rsid w:val="00243D18"/>
    <w:rsid w:val="0025095D"/>
    <w:rsid w:val="00251D2E"/>
    <w:rsid w:val="002642F5"/>
    <w:rsid w:val="00266028"/>
    <w:rsid w:val="00266CF2"/>
    <w:rsid w:val="0027701E"/>
    <w:rsid w:val="002865CA"/>
    <w:rsid w:val="00286B2E"/>
    <w:rsid w:val="002A553C"/>
    <w:rsid w:val="002B1B48"/>
    <w:rsid w:val="002B5181"/>
    <w:rsid w:val="002C1722"/>
    <w:rsid w:val="002C1912"/>
    <w:rsid w:val="002D45B2"/>
    <w:rsid w:val="002E67EA"/>
    <w:rsid w:val="002E7A39"/>
    <w:rsid w:val="00314214"/>
    <w:rsid w:val="00314AC8"/>
    <w:rsid w:val="00314CCC"/>
    <w:rsid w:val="00315B1A"/>
    <w:rsid w:val="003249DE"/>
    <w:rsid w:val="00327498"/>
    <w:rsid w:val="003305FD"/>
    <w:rsid w:val="00333260"/>
    <w:rsid w:val="00343AAC"/>
    <w:rsid w:val="00344920"/>
    <w:rsid w:val="0035096D"/>
    <w:rsid w:val="00355103"/>
    <w:rsid w:val="00362D68"/>
    <w:rsid w:val="00363A41"/>
    <w:rsid w:val="00364566"/>
    <w:rsid w:val="00380AF1"/>
    <w:rsid w:val="003853C1"/>
    <w:rsid w:val="00390841"/>
    <w:rsid w:val="003908DE"/>
    <w:rsid w:val="003914F0"/>
    <w:rsid w:val="00393354"/>
    <w:rsid w:val="003A0F69"/>
    <w:rsid w:val="003A1DCE"/>
    <w:rsid w:val="003A320D"/>
    <w:rsid w:val="003B13EF"/>
    <w:rsid w:val="003B477A"/>
    <w:rsid w:val="003B4B63"/>
    <w:rsid w:val="003C6DE9"/>
    <w:rsid w:val="003D66E8"/>
    <w:rsid w:val="003E2A7D"/>
    <w:rsid w:val="003F52EB"/>
    <w:rsid w:val="00414FE4"/>
    <w:rsid w:val="00416A3F"/>
    <w:rsid w:val="00422F56"/>
    <w:rsid w:val="00427CBC"/>
    <w:rsid w:val="00433384"/>
    <w:rsid w:val="004357BB"/>
    <w:rsid w:val="00436420"/>
    <w:rsid w:val="00436EDF"/>
    <w:rsid w:val="00442B90"/>
    <w:rsid w:val="00450295"/>
    <w:rsid w:val="004510D9"/>
    <w:rsid w:val="00465000"/>
    <w:rsid w:val="0048385D"/>
    <w:rsid w:val="004862DF"/>
    <w:rsid w:val="00491E3D"/>
    <w:rsid w:val="00492888"/>
    <w:rsid w:val="00494907"/>
    <w:rsid w:val="004B0792"/>
    <w:rsid w:val="004B42D5"/>
    <w:rsid w:val="004C31FC"/>
    <w:rsid w:val="004C78B1"/>
    <w:rsid w:val="004D5040"/>
    <w:rsid w:val="004D579E"/>
    <w:rsid w:val="004E5802"/>
    <w:rsid w:val="00501659"/>
    <w:rsid w:val="005120E3"/>
    <w:rsid w:val="005128F3"/>
    <w:rsid w:val="005129E0"/>
    <w:rsid w:val="00530309"/>
    <w:rsid w:val="0053036F"/>
    <w:rsid w:val="00592981"/>
    <w:rsid w:val="00593DE9"/>
    <w:rsid w:val="005A087C"/>
    <w:rsid w:val="005A3415"/>
    <w:rsid w:val="005A3B7E"/>
    <w:rsid w:val="005A3BF8"/>
    <w:rsid w:val="005B00B6"/>
    <w:rsid w:val="005B3B67"/>
    <w:rsid w:val="005B49DF"/>
    <w:rsid w:val="005D50FA"/>
    <w:rsid w:val="005E6D88"/>
    <w:rsid w:val="005F0473"/>
    <w:rsid w:val="005F4C93"/>
    <w:rsid w:val="006034FD"/>
    <w:rsid w:val="00604FC9"/>
    <w:rsid w:val="00621422"/>
    <w:rsid w:val="00623FAA"/>
    <w:rsid w:val="00625C30"/>
    <w:rsid w:val="00635212"/>
    <w:rsid w:val="00643071"/>
    <w:rsid w:val="00661834"/>
    <w:rsid w:val="00664C42"/>
    <w:rsid w:val="00665281"/>
    <w:rsid w:val="00667CAC"/>
    <w:rsid w:val="00675190"/>
    <w:rsid w:val="00686339"/>
    <w:rsid w:val="00692A4B"/>
    <w:rsid w:val="006A1370"/>
    <w:rsid w:val="006A5D80"/>
    <w:rsid w:val="006A6033"/>
    <w:rsid w:val="006E221D"/>
    <w:rsid w:val="006E4453"/>
    <w:rsid w:val="006E47F3"/>
    <w:rsid w:val="006E7808"/>
    <w:rsid w:val="0070010C"/>
    <w:rsid w:val="007029D4"/>
    <w:rsid w:val="00706721"/>
    <w:rsid w:val="00713356"/>
    <w:rsid w:val="0072050C"/>
    <w:rsid w:val="0072772A"/>
    <w:rsid w:val="00732E2C"/>
    <w:rsid w:val="007459E5"/>
    <w:rsid w:val="00760553"/>
    <w:rsid w:val="00765DF1"/>
    <w:rsid w:val="00774450"/>
    <w:rsid w:val="00780D27"/>
    <w:rsid w:val="0078215C"/>
    <w:rsid w:val="007831EE"/>
    <w:rsid w:val="0078540A"/>
    <w:rsid w:val="00792A7A"/>
    <w:rsid w:val="0079408E"/>
    <w:rsid w:val="007B4CC6"/>
    <w:rsid w:val="007B51EA"/>
    <w:rsid w:val="007C12CC"/>
    <w:rsid w:val="007C1577"/>
    <w:rsid w:val="007C3CBC"/>
    <w:rsid w:val="007D1136"/>
    <w:rsid w:val="007D1823"/>
    <w:rsid w:val="007D43AC"/>
    <w:rsid w:val="007D70B5"/>
    <w:rsid w:val="0081076F"/>
    <w:rsid w:val="00814149"/>
    <w:rsid w:val="008218D0"/>
    <w:rsid w:val="00824DDE"/>
    <w:rsid w:val="0084027B"/>
    <w:rsid w:val="00844138"/>
    <w:rsid w:val="008564A7"/>
    <w:rsid w:val="00881626"/>
    <w:rsid w:val="008851FF"/>
    <w:rsid w:val="00887334"/>
    <w:rsid w:val="00890F31"/>
    <w:rsid w:val="00892D93"/>
    <w:rsid w:val="00897E5C"/>
    <w:rsid w:val="008A5F80"/>
    <w:rsid w:val="008B069A"/>
    <w:rsid w:val="008D30FC"/>
    <w:rsid w:val="008E46D0"/>
    <w:rsid w:val="0091779E"/>
    <w:rsid w:val="009265B9"/>
    <w:rsid w:val="009522D2"/>
    <w:rsid w:val="0095230D"/>
    <w:rsid w:val="00955B6A"/>
    <w:rsid w:val="00971531"/>
    <w:rsid w:val="00975CDE"/>
    <w:rsid w:val="009777DB"/>
    <w:rsid w:val="00990F61"/>
    <w:rsid w:val="009928E2"/>
    <w:rsid w:val="0099775A"/>
    <w:rsid w:val="009B0F54"/>
    <w:rsid w:val="009C6CC5"/>
    <w:rsid w:val="009D55D9"/>
    <w:rsid w:val="009D780C"/>
    <w:rsid w:val="009D7A12"/>
    <w:rsid w:val="009E2760"/>
    <w:rsid w:val="009E31EA"/>
    <w:rsid w:val="009F2095"/>
    <w:rsid w:val="00A0459D"/>
    <w:rsid w:val="00A053C6"/>
    <w:rsid w:val="00A10931"/>
    <w:rsid w:val="00A11C67"/>
    <w:rsid w:val="00A120C8"/>
    <w:rsid w:val="00A21153"/>
    <w:rsid w:val="00A24110"/>
    <w:rsid w:val="00A26587"/>
    <w:rsid w:val="00A328B2"/>
    <w:rsid w:val="00A35B60"/>
    <w:rsid w:val="00A3625A"/>
    <w:rsid w:val="00A43729"/>
    <w:rsid w:val="00A47755"/>
    <w:rsid w:val="00A6520E"/>
    <w:rsid w:val="00A80221"/>
    <w:rsid w:val="00A81861"/>
    <w:rsid w:val="00A930B5"/>
    <w:rsid w:val="00A96034"/>
    <w:rsid w:val="00AA7E3C"/>
    <w:rsid w:val="00AB1E15"/>
    <w:rsid w:val="00AB7326"/>
    <w:rsid w:val="00AC1512"/>
    <w:rsid w:val="00AC5B32"/>
    <w:rsid w:val="00AD0455"/>
    <w:rsid w:val="00AE7B1A"/>
    <w:rsid w:val="00AE7E3B"/>
    <w:rsid w:val="00AF4AF2"/>
    <w:rsid w:val="00B0121A"/>
    <w:rsid w:val="00B13C36"/>
    <w:rsid w:val="00B16BF8"/>
    <w:rsid w:val="00B321CC"/>
    <w:rsid w:val="00B57171"/>
    <w:rsid w:val="00B70F33"/>
    <w:rsid w:val="00B724CE"/>
    <w:rsid w:val="00B75DB0"/>
    <w:rsid w:val="00B81566"/>
    <w:rsid w:val="00B864EB"/>
    <w:rsid w:val="00B94DA6"/>
    <w:rsid w:val="00B97D6C"/>
    <w:rsid w:val="00BA1E18"/>
    <w:rsid w:val="00BA4BDD"/>
    <w:rsid w:val="00BA5734"/>
    <w:rsid w:val="00BA64F9"/>
    <w:rsid w:val="00BB5AB3"/>
    <w:rsid w:val="00BD467B"/>
    <w:rsid w:val="00BE2893"/>
    <w:rsid w:val="00BE4D17"/>
    <w:rsid w:val="00BF030B"/>
    <w:rsid w:val="00C1053D"/>
    <w:rsid w:val="00C36D29"/>
    <w:rsid w:val="00C36EB0"/>
    <w:rsid w:val="00C5450A"/>
    <w:rsid w:val="00C553DD"/>
    <w:rsid w:val="00C57AB4"/>
    <w:rsid w:val="00C76FCC"/>
    <w:rsid w:val="00C942F4"/>
    <w:rsid w:val="00CA17C9"/>
    <w:rsid w:val="00CA515B"/>
    <w:rsid w:val="00CB2C2E"/>
    <w:rsid w:val="00CB7727"/>
    <w:rsid w:val="00CC5C13"/>
    <w:rsid w:val="00CC603F"/>
    <w:rsid w:val="00CD59A7"/>
    <w:rsid w:val="00CF3DED"/>
    <w:rsid w:val="00CF6F98"/>
    <w:rsid w:val="00CF7CAF"/>
    <w:rsid w:val="00D02729"/>
    <w:rsid w:val="00D029B8"/>
    <w:rsid w:val="00D037A3"/>
    <w:rsid w:val="00D046E9"/>
    <w:rsid w:val="00D12ADC"/>
    <w:rsid w:val="00D12F6F"/>
    <w:rsid w:val="00D169E1"/>
    <w:rsid w:val="00D27E92"/>
    <w:rsid w:val="00D322DD"/>
    <w:rsid w:val="00D33854"/>
    <w:rsid w:val="00D34343"/>
    <w:rsid w:val="00D35271"/>
    <w:rsid w:val="00D50CC3"/>
    <w:rsid w:val="00D50DD3"/>
    <w:rsid w:val="00D527A7"/>
    <w:rsid w:val="00D60E81"/>
    <w:rsid w:val="00D63A89"/>
    <w:rsid w:val="00D7040C"/>
    <w:rsid w:val="00D86F1A"/>
    <w:rsid w:val="00D91EC8"/>
    <w:rsid w:val="00D97DC2"/>
    <w:rsid w:val="00DB345B"/>
    <w:rsid w:val="00DB469E"/>
    <w:rsid w:val="00DD30A5"/>
    <w:rsid w:val="00DD35D9"/>
    <w:rsid w:val="00DE150E"/>
    <w:rsid w:val="00DE25BF"/>
    <w:rsid w:val="00E05734"/>
    <w:rsid w:val="00E06716"/>
    <w:rsid w:val="00E100D5"/>
    <w:rsid w:val="00E12436"/>
    <w:rsid w:val="00E14F4C"/>
    <w:rsid w:val="00E20EE2"/>
    <w:rsid w:val="00E250E9"/>
    <w:rsid w:val="00E30FFF"/>
    <w:rsid w:val="00E33836"/>
    <w:rsid w:val="00E4115A"/>
    <w:rsid w:val="00E4636B"/>
    <w:rsid w:val="00E52C84"/>
    <w:rsid w:val="00E55481"/>
    <w:rsid w:val="00E55EF1"/>
    <w:rsid w:val="00E635E0"/>
    <w:rsid w:val="00E64B09"/>
    <w:rsid w:val="00E72BE0"/>
    <w:rsid w:val="00E83453"/>
    <w:rsid w:val="00E85862"/>
    <w:rsid w:val="00E92C3E"/>
    <w:rsid w:val="00E92FFE"/>
    <w:rsid w:val="00E947DB"/>
    <w:rsid w:val="00E955E1"/>
    <w:rsid w:val="00EA3410"/>
    <w:rsid w:val="00EA405B"/>
    <w:rsid w:val="00EA4AAF"/>
    <w:rsid w:val="00EC5651"/>
    <w:rsid w:val="00EC65D5"/>
    <w:rsid w:val="00EC7E44"/>
    <w:rsid w:val="00ED51EB"/>
    <w:rsid w:val="00ED7DD1"/>
    <w:rsid w:val="00EE3282"/>
    <w:rsid w:val="00EE3352"/>
    <w:rsid w:val="00EF1AF7"/>
    <w:rsid w:val="00F0067C"/>
    <w:rsid w:val="00F15BAC"/>
    <w:rsid w:val="00F167C5"/>
    <w:rsid w:val="00F20E5F"/>
    <w:rsid w:val="00F2544E"/>
    <w:rsid w:val="00F25736"/>
    <w:rsid w:val="00F27427"/>
    <w:rsid w:val="00F35B6E"/>
    <w:rsid w:val="00F44FB3"/>
    <w:rsid w:val="00F47BDA"/>
    <w:rsid w:val="00F62BE4"/>
    <w:rsid w:val="00F742DF"/>
    <w:rsid w:val="00F779BF"/>
    <w:rsid w:val="00F816BF"/>
    <w:rsid w:val="00F82233"/>
    <w:rsid w:val="00F84CB0"/>
    <w:rsid w:val="00F92833"/>
    <w:rsid w:val="00FA1E07"/>
    <w:rsid w:val="00FA5467"/>
    <w:rsid w:val="00FC0346"/>
    <w:rsid w:val="00FC2C09"/>
    <w:rsid w:val="00FD2077"/>
    <w:rsid w:val="00FD515A"/>
    <w:rsid w:val="00FE03D3"/>
    <w:rsid w:val="00FE4353"/>
    <w:rsid w:val="00FE5918"/>
    <w:rsid w:val="00FF089A"/>
    <w:rsid w:val="12FCB584"/>
    <w:rsid w:val="1CC2CAE6"/>
    <w:rsid w:val="3B996305"/>
    <w:rsid w:val="3CADCF16"/>
    <w:rsid w:val="63B6AEC2"/>
    <w:rsid w:val="7D926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919A2"/>
  <w15:chartTrackingRefBased/>
  <w15:docId w15:val="{F2D84E58-CB7D-4418-B4C4-C7C2D96C2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9775A"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77D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9777DB"/>
  </w:style>
  <w:style w:type="paragraph" w:styleId="Footer">
    <w:name w:val="footer"/>
    <w:basedOn w:val="Normal"/>
    <w:link w:val="FooterChar"/>
    <w:uiPriority w:val="99"/>
    <w:unhideWhenUsed/>
    <w:rsid w:val="009777D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777DB"/>
  </w:style>
  <w:style w:type="paragraph" w:styleId="BasicParagraph" w:customStyle="1">
    <w:name w:val="[Basic Paragraph]"/>
    <w:basedOn w:val="Normal"/>
    <w:uiPriority w:val="99"/>
    <w:rsid w:val="009777DB"/>
    <w:pPr>
      <w:autoSpaceDE w:val="0"/>
      <w:autoSpaceDN w:val="0"/>
      <w:adjustRightInd w:val="0"/>
      <w:spacing w:line="288" w:lineRule="auto"/>
      <w:textAlignment w:val="center"/>
    </w:pPr>
    <w:rPr>
      <w:rFonts w:ascii="Open Sans" w:hAnsi="Open Sans" w:cs="Open Sans"/>
      <w:color w:val="000000"/>
    </w:rPr>
  </w:style>
  <w:style w:type="paragraph" w:styleId="ListParagraph">
    <w:name w:val="List Paragraph"/>
    <w:basedOn w:val="Normal"/>
    <w:uiPriority w:val="34"/>
    <w:qFormat/>
    <w:rsid w:val="009777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4D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D1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C6D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6DE9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C6D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DE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C6DE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80D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6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01BED8BB21D54F87A5EB087593877B" ma:contentTypeVersion="19" ma:contentTypeDescription="Create a new document." ma:contentTypeScope="" ma:versionID="da54c9437b99f8125d4c914935572dce">
  <xsd:schema xmlns:xsd="http://www.w3.org/2001/XMLSchema" xmlns:xs="http://www.w3.org/2001/XMLSchema" xmlns:p="http://schemas.microsoft.com/office/2006/metadata/properties" xmlns:ns2="de56d33f-f15c-4879-a769-df1e0048f764" xmlns:ns3="5d8760b0-fecb-467a-b87d-5d1741e37f37" xmlns:ns4="05af516d-3959-4b07-9006-c20b9a119ef8" targetNamespace="http://schemas.microsoft.com/office/2006/metadata/properties" ma:root="true" ma:fieldsID="255ccd7b18790005d4c3a2b80907742a" ns2:_="" ns3:_="" ns4:_="">
    <xsd:import namespace="de56d33f-f15c-4879-a769-df1e0048f764"/>
    <xsd:import namespace="5d8760b0-fecb-467a-b87d-5d1741e37f37"/>
    <xsd:import namespace="05af516d-3959-4b07-9006-c20b9a119e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6d33f-f15c-4879-a769-df1e0048f7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ecedb28-21b0-4288-ad75-dcb5861329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760b0-fecb-467a-b87d-5d1741e37f3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f516d-3959-4b07-9006-c20b9a119ef8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c376e72-39db-4182-ba7b-36194172671c}" ma:internalName="TaxCatchAll" ma:showField="CatchAllData" ma:web="5d8760b0-fecb-467a-b87d-5d1741e37f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af516d-3959-4b07-9006-c20b9a119ef8" xsi:nil="true"/>
    <lcf76f155ced4ddcb4097134ff3c332f xmlns="de56d33f-f15c-4879-a769-df1e0048f76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D3B3EFD-DC4F-4F25-B48D-B2E0D901BD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56d33f-f15c-4879-a769-df1e0048f764"/>
    <ds:schemaRef ds:uri="5d8760b0-fecb-467a-b87d-5d1741e37f37"/>
    <ds:schemaRef ds:uri="05af516d-3959-4b07-9006-c20b9a119e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8C4664-3ACF-43E7-82AA-82BA11AE4E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00A008-F8FC-7B40-A1A8-C371E47318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0EBFB5-ECF8-4B9D-8AA0-C2F3C78350E2}">
  <ds:schemaRefs>
    <ds:schemaRef ds:uri="http://schemas.microsoft.com/office/2006/metadata/properties"/>
    <ds:schemaRef ds:uri="http://schemas.microsoft.com/office/infopath/2007/PartnerControls"/>
    <ds:schemaRef ds:uri="05af516d-3959-4b07-9006-c20b9a119ef8"/>
    <ds:schemaRef ds:uri="de56d33f-f15c-4879-a769-df1e0048f764"/>
  </ds:schemaRefs>
</ds:datastoreItem>
</file>

<file path=docMetadata/LabelInfo.xml><?xml version="1.0" encoding="utf-8"?>
<clbl:labelList xmlns:clbl="http://schemas.microsoft.com/office/2020/mipLabelMetadata">
  <clbl:label id="{9dcc3c28-72e9-4e1b-b511-2c9bf3bc5878}" enabled="0" method="" siteId="{9dcc3c28-72e9-4e1b-b511-2c9bf3bc5878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Nicole Mayall</lastModifiedBy>
  <revision>19</revision>
  <lastPrinted>2025-01-23T11:19:00.0000000Z</lastPrinted>
  <dcterms:created xsi:type="dcterms:W3CDTF">2025-02-03T12:13:00.0000000Z</dcterms:created>
  <dcterms:modified xsi:type="dcterms:W3CDTF">2026-02-04T10:05:00.462295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01BED8BB21D54F87A5EB087593877B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